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767161" w14:textId="77777777" w:rsidR="00774662" w:rsidRPr="008C4A41" w:rsidRDefault="00774662" w:rsidP="00774662">
      <w:pPr>
        <w:pStyle w:val="Balk1"/>
      </w:pPr>
      <w:bookmarkStart w:id="0" w:name="_Toc73231709"/>
      <w:r>
        <w:t>12</w:t>
      </w:r>
      <w:r w:rsidRPr="008C4A41">
        <w:t xml:space="preserve">. </w:t>
      </w:r>
      <w:bookmarkEnd w:id="0"/>
      <w:r w:rsidRPr="008C4A41">
        <w:t>Hafta</w:t>
      </w:r>
      <w:r>
        <w:t>- Proje Hazırlıyoruz</w:t>
      </w:r>
    </w:p>
    <w:p w14:paraId="44E88D4D" w14:textId="77777777" w:rsidR="00774662" w:rsidRPr="008C4A41" w:rsidRDefault="00774662" w:rsidP="00774662">
      <w:pPr>
        <w:pStyle w:val="Balk2"/>
      </w:pPr>
      <w:bookmarkStart w:id="1" w:name="_Toc73231710"/>
      <w:r w:rsidRPr="008C4A41">
        <w:t>Haftanın Amacı:</w:t>
      </w:r>
      <w:bookmarkEnd w:id="1"/>
    </w:p>
    <w:p w14:paraId="28818E94" w14:textId="77777777" w:rsidR="00774662" w:rsidRDefault="00774662" w:rsidP="00774662">
      <w:pPr>
        <w:jc w:val="both"/>
        <w:rPr>
          <w:rFonts w:ascii="Roboto Condensed" w:hAnsi="Roboto Condensed"/>
          <w:sz w:val="24"/>
          <w:szCs w:val="24"/>
        </w:rPr>
      </w:pPr>
      <w:r w:rsidRPr="00A37E4B">
        <w:rPr>
          <w:rFonts w:ascii="Roboto Condensed" w:hAnsi="Roboto Condensed"/>
          <w:sz w:val="24"/>
          <w:szCs w:val="24"/>
        </w:rPr>
        <w:t xml:space="preserve">Bu hafta, </w:t>
      </w:r>
      <w:r>
        <w:rPr>
          <w:rFonts w:ascii="Roboto Condensed" w:hAnsi="Roboto Condensed"/>
          <w:sz w:val="24"/>
          <w:szCs w:val="24"/>
        </w:rPr>
        <w:t>öğrenciler</w:t>
      </w:r>
      <w:r w:rsidRPr="00A37E4B">
        <w:rPr>
          <w:rFonts w:ascii="Roboto Condensed" w:hAnsi="Roboto Condensed"/>
          <w:sz w:val="24"/>
          <w:szCs w:val="24"/>
        </w:rPr>
        <w:t xml:space="preserve"> </w:t>
      </w:r>
      <w:r>
        <w:rPr>
          <w:rFonts w:ascii="Roboto Condensed" w:hAnsi="Roboto Condensed"/>
          <w:sz w:val="24"/>
          <w:szCs w:val="24"/>
        </w:rPr>
        <w:t>hazırladıkları projeleri tamamlayıp, sunum yapmaları beklenmektedir</w:t>
      </w:r>
      <w:r w:rsidRPr="00A37E4B">
        <w:rPr>
          <w:rFonts w:ascii="Roboto Condensed" w:hAnsi="Roboto Condensed"/>
          <w:sz w:val="24"/>
          <w:szCs w:val="24"/>
        </w:rPr>
        <w:t>.</w:t>
      </w:r>
      <w:r>
        <w:rPr>
          <w:rFonts w:ascii="Roboto Condensed" w:hAnsi="Roboto Condensed"/>
          <w:sz w:val="24"/>
          <w:szCs w:val="24"/>
        </w:rPr>
        <w:t xml:space="preserve"> Geçen hafta başlanan test aşamalarına bu hafta da devam ederek eksikliklerin giderilmesi beklenmektedir. </w:t>
      </w:r>
    </w:p>
    <w:p w14:paraId="0D4781CF" w14:textId="77777777" w:rsidR="00774662" w:rsidRPr="00E21D9F" w:rsidRDefault="00774662" w:rsidP="00774662">
      <w:pPr>
        <w:pStyle w:val="Balk2"/>
      </w:pPr>
      <w:bookmarkStart w:id="2" w:name="_Toc73231711"/>
      <w:r w:rsidRPr="00E21D9F">
        <w:t>Haftanın Kazanımları:</w:t>
      </w:r>
      <w:bookmarkEnd w:id="2"/>
    </w:p>
    <w:p w14:paraId="0B4BA4F7" w14:textId="77777777" w:rsidR="00774662" w:rsidRDefault="00774662" w:rsidP="00774662">
      <w:pPr>
        <w:pStyle w:val="ListeParagraf"/>
        <w:numPr>
          <w:ilvl w:val="0"/>
          <w:numId w:val="2"/>
        </w:numPr>
        <w:jc w:val="both"/>
        <w:rPr>
          <w:rFonts w:ascii="Roboto Condensed" w:hAnsi="Roboto Condensed"/>
          <w:sz w:val="24"/>
          <w:szCs w:val="24"/>
        </w:rPr>
      </w:pPr>
      <w:r>
        <w:rPr>
          <w:rFonts w:ascii="Roboto Condensed" w:hAnsi="Roboto Condensed"/>
          <w:sz w:val="24"/>
          <w:szCs w:val="24"/>
        </w:rPr>
        <w:t>Bir probleme yönelik çözüm önerilerini prototipe dönüştürür.</w:t>
      </w:r>
    </w:p>
    <w:p w14:paraId="70044522" w14:textId="77777777" w:rsidR="00774662" w:rsidRDefault="00774662" w:rsidP="00774662">
      <w:pPr>
        <w:pStyle w:val="ListeParagraf"/>
        <w:numPr>
          <w:ilvl w:val="0"/>
          <w:numId w:val="2"/>
        </w:numPr>
        <w:jc w:val="both"/>
        <w:rPr>
          <w:rFonts w:ascii="Roboto Condensed" w:hAnsi="Roboto Condensed"/>
          <w:sz w:val="24"/>
          <w:szCs w:val="24"/>
        </w:rPr>
      </w:pPr>
      <w:r>
        <w:rPr>
          <w:rFonts w:ascii="Roboto Condensed" w:hAnsi="Roboto Condensed"/>
          <w:sz w:val="24"/>
          <w:szCs w:val="24"/>
        </w:rPr>
        <w:t xml:space="preserve">Prototipe çalışmasını test eder.  </w:t>
      </w:r>
    </w:p>
    <w:p w14:paraId="6EDD2C66" w14:textId="77777777" w:rsidR="00774662" w:rsidRPr="005E4C4D" w:rsidRDefault="00774662" w:rsidP="00774662">
      <w:pPr>
        <w:pStyle w:val="ListeParagraf"/>
        <w:numPr>
          <w:ilvl w:val="0"/>
          <w:numId w:val="2"/>
        </w:numPr>
        <w:jc w:val="both"/>
        <w:rPr>
          <w:rFonts w:ascii="Roboto Condensed" w:hAnsi="Roboto Condensed"/>
          <w:sz w:val="24"/>
          <w:szCs w:val="24"/>
        </w:rPr>
      </w:pPr>
      <w:r>
        <w:rPr>
          <w:rFonts w:ascii="Roboto Condensed" w:hAnsi="Roboto Condensed"/>
          <w:sz w:val="24"/>
          <w:szCs w:val="24"/>
        </w:rPr>
        <w:t xml:space="preserve">Projenin aşamalarını sunar. </w:t>
      </w:r>
    </w:p>
    <w:p w14:paraId="35FD396B" w14:textId="77777777" w:rsidR="00774662" w:rsidRDefault="00774662" w:rsidP="00774662">
      <w:pPr>
        <w:jc w:val="both"/>
        <w:rPr>
          <w:rFonts w:ascii="Roboto Condensed" w:hAnsi="Roboto Condensed" w:cs="Arial"/>
          <w:sz w:val="24"/>
          <w:szCs w:val="24"/>
        </w:rPr>
      </w:pPr>
      <w:r>
        <w:rPr>
          <w:rFonts w:ascii="Roboto Condensed" w:hAnsi="Roboto Condensed" w:cs="Arial"/>
          <w:sz w:val="24"/>
          <w:szCs w:val="24"/>
        </w:rPr>
        <w:br w:type="page"/>
      </w:r>
    </w:p>
    <w:p w14:paraId="4E909B28" w14:textId="77777777" w:rsidR="00774662" w:rsidRDefault="00774662" w:rsidP="00774662">
      <w:pPr>
        <w:jc w:val="both"/>
        <w:rPr>
          <w:rFonts w:ascii="Roboto Condensed" w:eastAsia="Times New Roman" w:hAnsi="Roboto Condensed" w:cstheme="majorHAnsi"/>
          <w:color w:val="000000"/>
          <w:sz w:val="24"/>
        </w:rPr>
      </w:pPr>
      <w:r w:rsidRPr="009E0AAF">
        <w:rPr>
          <w:rFonts w:ascii="Roboto Condensed" w:eastAsia="Times New Roman" w:hAnsi="Roboto Condensed" w:cstheme="majorHAnsi"/>
          <w:color w:val="000000"/>
          <w:sz w:val="24"/>
        </w:rPr>
        <w:lastRenderedPageBreak/>
        <w:t>Öğrencilerin</w:t>
      </w:r>
      <w:r>
        <w:rPr>
          <w:rFonts w:ascii="Roboto Condensed" w:eastAsia="Times New Roman" w:hAnsi="Roboto Condensed" w:cstheme="majorHAnsi"/>
          <w:color w:val="000000"/>
          <w:sz w:val="24"/>
        </w:rPr>
        <w:t xml:space="preserve"> geçen haftalarda grup halinde başladıkları projelerini bu hafta tamamlaması beklenmektedir. Projelerin tamamlanarak sunum yapılması önerilmektedir.</w:t>
      </w:r>
    </w:p>
    <w:p w14:paraId="1C9D2CD8" w14:textId="77777777" w:rsidR="00774662" w:rsidRDefault="00774662" w:rsidP="00774662">
      <w:pPr>
        <w:pStyle w:val="Balk2"/>
      </w:pPr>
      <w:bookmarkStart w:id="3" w:name="_Toc68616868"/>
      <w:bookmarkStart w:id="4" w:name="_Toc68771981"/>
      <w:bookmarkStart w:id="5" w:name="_Toc78362329"/>
      <w:r>
        <w:t>SUNUM</w:t>
      </w:r>
      <w:bookmarkEnd w:id="3"/>
      <w:bookmarkEnd w:id="4"/>
      <w:bookmarkEnd w:id="5"/>
    </w:p>
    <w:p w14:paraId="54CE0FBE" w14:textId="77777777" w:rsidR="00774662" w:rsidRDefault="00774662" w:rsidP="00774662">
      <w:pPr>
        <w:jc w:val="both"/>
        <w:rPr>
          <w:rFonts w:ascii="Roboto Condensed" w:hAnsi="Roboto Condensed"/>
          <w:color w:val="000000"/>
          <w:sz w:val="24"/>
        </w:rPr>
      </w:pPr>
      <w:r w:rsidRPr="009E0AAF">
        <w:rPr>
          <w:rFonts w:ascii="Roboto Condensed" w:hAnsi="Roboto Condensed"/>
          <w:color w:val="000000"/>
          <w:sz w:val="24"/>
        </w:rPr>
        <w:t>Projenin son aşamasında gruplara projelerini sunmaları konusunda yardımcı olunmalıdır. Gruplar projelerini bir senaryo çerçevesinde t</w:t>
      </w:r>
      <w:r>
        <w:rPr>
          <w:rFonts w:ascii="Roboto Condensed" w:hAnsi="Roboto Condensed"/>
          <w:color w:val="000000"/>
          <w:sz w:val="24"/>
        </w:rPr>
        <w:t xml:space="preserve">iyatral </w:t>
      </w:r>
      <w:r w:rsidRPr="009E0AAF">
        <w:rPr>
          <w:rFonts w:ascii="Roboto Condensed" w:hAnsi="Roboto Condensed"/>
          <w:color w:val="000000"/>
          <w:sz w:val="24"/>
        </w:rPr>
        <w:t>olarak sunabilir.</w:t>
      </w:r>
      <w:r>
        <w:rPr>
          <w:rFonts w:ascii="Roboto Condensed" w:hAnsi="Roboto Condensed"/>
          <w:color w:val="000000"/>
          <w:sz w:val="24"/>
        </w:rPr>
        <w:t xml:space="preserve"> Projeler değerlendirilirken süreç bazlı değerlendirme tercih edilmelidir. Özellikle dersin son 4 haftası boyunca proje geliştirme aşamaları dikkate alınabilir.  Ayrıca proje değerlendirme için aşağıda verilen örnekteki gibi dereceli puanlama anahtarları (rubrikler) de kullanılabilir.</w:t>
      </w:r>
    </w:p>
    <w:p w14:paraId="38C86FCE" w14:textId="77777777" w:rsidR="00774662" w:rsidRDefault="00774662" w:rsidP="00774662">
      <w:pPr>
        <w:jc w:val="both"/>
        <w:rPr>
          <w:rFonts w:ascii="Roboto Condensed" w:hAnsi="Roboto Condensed"/>
          <w:color w:val="000000"/>
          <w:sz w:val="24"/>
        </w:rPr>
      </w:pPr>
    </w:p>
    <w:p w14:paraId="59A13254" w14:textId="77777777" w:rsidR="00745602" w:rsidRDefault="00745602" w:rsidP="00774662">
      <w:pPr>
        <w:jc w:val="both"/>
        <w:rPr>
          <w:rFonts w:ascii="Roboto Condensed" w:hAnsi="Roboto Condensed"/>
          <w:color w:val="000000"/>
          <w:sz w:val="24"/>
        </w:rPr>
        <w:sectPr w:rsidR="00745602" w:rsidSect="00620699">
          <w:headerReference w:type="default" r:id="rId8"/>
          <w:footerReference w:type="default" r:id="rId9"/>
          <w:pgSz w:w="11906" w:h="16838"/>
          <w:pgMar w:top="1440" w:right="1440" w:bottom="1440" w:left="1440" w:header="708" w:footer="454" w:gutter="0"/>
          <w:pgNumType w:start="1"/>
          <w:cols w:space="708"/>
          <w:docGrid w:linePitch="360"/>
        </w:sectPr>
      </w:pPr>
    </w:p>
    <w:p w14:paraId="3DBD19B5" w14:textId="77777777" w:rsidR="00774662" w:rsidRPr="00CE6351" w:rsidRDefault="00774662" w:rsidP="00774662">
      <w:pPr>
        <w:jc w:val="center"/>
        <w:rPr>
          <w:rFonts w:ascii="Roboto Condensed" w:hAnsi="Roboto Condensed"/>
          <w:b/>
          <w:sz w:val="24"/>
          <w:szCs w:val="24"/>
        </w:rPr>
      </w:pPr>
      <w:bookmarkStart w:id="6" w:name="_GoBack"/>
      <w:bookmarkEnd w:id="6"/>
      <w:r w:rsidRPr="00CE6351">
        <w:rPr>
          <w:rFonts w:ascii="Roboto Condensed" w:hAnsi="Roboto Condensed"/>
          <w:b/>
          <w:sz w:val="24"/>
          <w:szCs w:val="24"/>
        </w:rPr>
        <w:t xml:space="preserve">Proje </w:t>
      </w:r>
      <w:r w:rsidRPr="00CE6351">
        <w:rPr>
          <w:rStyle w:val="st"/>
          <w:rFonts w:ascii="Roboto Condensed" w:hAnsi="Roboto Condensed"/>
          <w:b/>
          <w:sz w:val="24"/>
          <w:szCs w:val="24"/>
        </w:rPr>
        <w:t>Dereceli Puanlama Anahtar</w:t>
      </w:r>
      <w:r w:rsidRPr="00CE6351">
        <w:rPr>
          <w:rFonts w:ascii="Roboto Condensed" w:hAnsi="Roboto Condensed"/>
          <w:b/>
          <w:sz w:val="24"/>
          <w:szCs w:val="24"/>
        </w:rPr>
        <w:t>ı</w:t>
      </w:r>
    </w:p>
    <w:tbl>
      <w:tblPr>
        <w:tblStyle w:val="TabloKlavuzu"/>
        <w:tblW w:w="14601" w:type="dxa"/>
        <w:tblInd w:w="-289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8"/>
        <w:gridCol w:w="7371"/>
        <w:gridCol w:w="1332"/>
        <w:gridCol w:w="1332"/>
        <w:gridCol w:w="1333"/>
        <w:gridCol w:w="1332"/>
        <w:gridCol w:w="1333"/>
      </w:tblGrid>
      <w:tr w:rsidR="00774662" w:rsidRPr="00DA6474" w14:paraId="235CA2F5" w14:textId="77777777" w:rsidTr="005D298E">
        <w:tc>
          <w:tcPr>
            <w:tcW w:w="7939" w:type="dxa"/>
            <w:gridSpan w:val="2"/>
            <w:tcBorders>
              <w:bottom w:val="single" w:sz="12" w:space="0" w:color="auto"/>
              <w:right w:val="nil"/>
            </w:tcBorders>
          </w:tcPr>
          <w:p w14:paraId="24DA1FE4" w14:textId="3C97473E" w:rsidR="00774662" w:rsidRPr="00DA6474" w:rsidRDefault="00774662" w:rsidP="005D298E">
            <w:pPr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  <w:b/>
              </w:rPr>
              <w:t>Grup İsmi:</w:t>
            </w:r>
          </w:p>
        </w:tc>
        <w:tc>
          <w:tcPr>
            <w:tcW w:w="1332" w:type="dxa"/>
            <w:tcBorders>
              <w:left w:val="nil"/>
              <w:bottom w:val="single" w:sz="12" w:space="0" w:color="auto"/>
              <w:right w:val="nil"/>
            </w:tcBorders>
          </w:tcPr>
          <w:p w14:paraId="5F063588" w14:textId="77777777" w:rsidR="00774662" w:rsidRPr="00DA6474" w:rsidRDefault="00774662" w:rsidP="005D298E">
            <w:pPr>
              <w:jc w:val="center"/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Mükemmel</w:t>
            </w:r>
          </w:p>
        </w:tc>
        <w:tc>
          <w:tcPr>
            <w:tcW w:w="1332" w:type="dxa"/>
            <w:tcBorders>
              <w:left w:val="nil"/>
              <w:bottom w:val="single" w:sz="4" w:space="0" w:color="auto"/>
              <w:right w:val="nil"/>
            </w:tcBorders>
          </w:tcPr>
          <w:p w14:paraId="0C409C18" w14:textId="77777777" w:rsidR="00774662" w:rsidRPr="00DA6474" w:rsidRDefault="00774662" w:rsidP="005D298E">
            <w:pPr>
              <w:jc w:val="center"/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İyi</w:t>
            </w:r>
          </w:p>
        </w:tc>
        <w:tc>
          <w:tcPr>
            <w:tcW w:w="1333" w:type="dxa"/>
            <w:tcBorders>
              <w:left w:val="nil"/>
              <w:bottom w:val="single" w:sz="4" w:space="0" w:color="auto"/>
              <w:right w:val="nil"/>
            </w:tcBorders>
          </w:tcPr>
          <w:p w14:paraId="25B0F799" w14:textId="77777777" w:rsidR="00774662" w:rsidRPr="00DA6474" w:rsidRDefault="00774662" w:rsidP="005D298E">
            <w:pPr>
              <w:jc w:val="center"/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Orta</w:t>
            </w:r>
          </w:p>
        </w:tc>
        <w:tc>
          <w:tcPr>
            <w:tcW w:w="1332" w:type="dxa"/>
            <w:tcBorders>
              <w:left w:val="nil"/>
              <w:bottom w:val="single" w:sz="12" w:space="0" w:color="auto"/>
              <w:right w:val="nil"/>
            </w:tcBorders>
          </w:tcPr>
          <w:p w14:paraId="111768E0" w14:textId="77777777" w:rsidR="00774662" w:rsidRPr="00DA6474" w:rsidRDefault="00774662" w:rsidP="005D298E">
            <w:pPr>
              <w:jc w:val="center"/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Zayıf</w:t>
            </w:r>
          </w:p>
        </w:tc>
        <w:tc>
          <w:tcPr>
            <w:tcW w:w="1333" w:type="dxa"/>
            <w:tcBorders>
              <w:left w:val="nil"/>
              <w:bottom w:val="single" w:sz="12" w:space="0" w:color="auto"/>
            </w:tcBorders>
          </w:tcPr>
          <w:p w14:paraId="4A1F0702" w14:textId="77777777" w:rsidR="00774662" w:rsidRPr="00DA6474" w:rsidRDefault="00774662" w:rsidP="005D298E">
            <w:pPr>
              <w:jc w:val="center"/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Kötü</w:t>
            </w:r>
          </w:p>
        </w:tc>
      </w:tr>
      <w:tr w:rsidR="00774662" w:rsidRPr="00DA6474" w14:paraId="508E901F" w14:textId="77777777" w:rsidTr="005D298E">
        <w:trPr>
          <w:trHeight w:val="426"/>
        </w:trPr>
        <w:tc>
          <w:tcPr>
            <w:tcW w:w="568" w:type="dxa"/>
            <w:vMerge w:val="restart"/>
            <w:textDirection w:val="btLr"/>
          </w:tcPr>
          <w:p w14:paraId="33E45291" w14:textId="77777777" w:rsidR="00774662" w:rsidRPr="00DA6474" w:rsidRDefault="00774662" w:rsidP="005D298E">
            <w:pPr>
              <w:ind w:left="113" w:right="113"/>
              <w:jc w:val="center"/>
              <w:rPr>
                <w:rFonts w:ascii="Roboto Condensed" w:hAnsi="Roboto Condensed"/>
                <w:b/>
              </w:rPr>
            </w:pPr>
            <w:r w:rsidRPr="00DA6474">
              <w:rPr>
                <w:rFonts w:ascii="Roboto Condensed" w:hAnsi="Roboto Condensed"/>
                <w:b/>
              </w:rPr>
              <w:t>Mekanik Tasarım</w:t>
            </w:r>
          </w:p>
        </w:tc>
        <w:tc>
          <w:tcPr>
            <w:tcW w:w="7371" w:type="dxa"/>
            <w:tcBorders>
              <w:bottom w:val="single" w:sz="4" w:space="0" w:color="auto"/>
              <w:right w:val="nil"/>
            </w:tcBorders>
          </w:tcPr>
          <w:p w14:paraId="59405C0A" w14:textId="77777777" w:rsidR="00774662" w:rsidRPr="005E7FB0" w:rsidRDefault="00774662" w:rsidP="005D298E">
            <w:pPr>
              <w:rPr>
                <w:rFonts w:ascii="Roboto Condensed" w:hAnsi="Roboto Condensed"/>
              </w:rPr>
            </w:pPr>
            <w:r w:rsidRPr="005E7FB0">
              <w:rPr>
                <w:rFonts w:ascii="Roboto Condensed" w:hAnsi="Roboto Condensed"/>
              </w:rPr>
              <w:t xml:space="preserve">Robot yapısal bütünlüğü koruyacak sağlamlıkta tasarlanmıştır. </w:t>
            </w:r>
          </w:p>
        </w:tc>
        <w:tc>
          <w:tcPr>
            <w:tcW w:w="6662" w:type="dxa"/>
            <w:gridSpan w:val="5"/>
            <w:tcBorders>
              <w:left w:val="nil"/>
              <w:bottom w:val="single" w:sz="4" w:space="0" w:color="auto"/>
            </w:tcBorders>
            <w:vAlign w:val="center"/>
          </w:tcPr>
          <w:p w14:paraId="1517E3E5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10</w:t>
            </w:r>
            <w:r w:rsidRPr="00DA6474">
              <w:rPr>
                <w:rFonts w:ascii="Roboto Condensed" w:hAnsi="Roboto Condensed"/>
              </w:rPr>
              <w:tab/>
              <w:t>9</w:t>
            </w:r>
            <w:r w:rsidRPr="00DA6474">
              <w:rPr>
                <w:rFonts w:ascii="Roboto Condensed" w:hAnsi="Roboto Condensed"/>
              </w:rPr>
              <w:tab/>
              <w:t>8</w:t>
            </w:r>
            <w:r w:rsidRPr="00DA6474">
              <w:rPr>
                <w:rFonts w:ascii="Roboto Condensed" w:hAnsi="Roboto Condensed"/>
              </w:rPr>
              <w:tab/>
              <w:t>7</w:t>
            </w:r>
            <w:r w:rsidRPr="00DA6474">
              <w:rPr>
                <w:rFonts w:ascii="Roboto Condensed" w:hAnsi="Roboto Condensed"/>
              </w:rPr>
              <w:tab/>
              <w:t>6</w:t>
            </w:r>
            <w:r w:rsidRPr="00DA6474">
              <w:rPr>
                <w:rFonts w:ascii="Roboto Condensed" w:hAnsi="Roboto Condensed"/>
              </w:rPr>
              <w:tab/>
              <w:t>5</w:t>
            </w:r>
            <w:r w:rsidRPr="00DA6474">
              <w:rPr>
                <w:rFonts w:ascii="Roboto Condensed" w:hAnsi="Roboto Condensed"/>
              </w:rPr>
              <w:tab/>
              <w:t>4</w:t>
            </w:r>
            <w:r w:rsidRPr="00DA6474">
              <w:rPr>
                <w:rFonts w:ascii="Roboto Condensed" w:hAnsi="Roboto Condensed"/>
              </w:rPr>
              <w:tab/>
              <w:t>3</w:t>
            </w:r>
            <w:r w:rsidRPr="00DA6474">
              <w:rPr>
                <w:rFonts w:ascii="Roboto Condensed" w:hAnsi="Roboto Condensed"/>
              </w:rPr>
              <w:tab/>
              <w:t>2</w:t>
            </w:r>
            <w:r w:rsidRPr="00DA6474">
              <w:rPr>
                <w:rFonts w:ascii="Roboto Condensed" w:hAnsi="Roboto Condensed"/>
              </w:rPr>
              <w:tab/>
              <w:t>1</w:t>
            </w:r>
          </w:p>
        </w:tc>
      </w:tr>
      <w:tr w:rsidR="00774662" w:rsidRPr="00DA6474" w14:paraId="1CCEBE1E" w14:textId="77777777" w:rsidTr="005D298E">
        <w:trPr>
          <w:trHeight w:val="435"/>
        </w:trPr>
        <w:tc>
          <w:tcPr>
            <w:tcW w:w="568" w:type="dxa"/>
            <w:vMerge/>
          </w:tcPr>
          <w:p w14:paraId="083BDD7E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</w:p>
        </w:tc>
        <w:tc>
          <w:tcPr>
            <w:tcW w:w="7371" w:type="dxa"/>
            <w:tcBorders>
              <w:bottom w:val="single" w:sz="4" w:space="0" w:color="auto"/>
              <w:right w:val="nil"/>
            </w:tcBorders>
          </w:tcPr>
          <w:p w14:paraId="7BACD149" w14:textId="77777777" w:rsidR="00774662" w:rsidRPr="005E7FB0" w:rsidRDefault="00774662" w:rsidP="005D298E">
            <w:pPr>
              <w:rPr>
                <w:rFonts w:ascii="Roboto Condensed" w:hAnsi="Roboto Condensed"/>
              </w:rPr>
            </w:pPr>
            <w:r w:rsidRPr="005E7FB0">
              <w:rPr>
                <w:rFonts w:ascii="Roboto Condensed" w:hAnsi="Roboto Condensed"/>
              </w:rPr>
              <w:t>Robotun tasarımı</w:t>
            </w:r>
            <w:r>
              <w:rPr>
                <w:rFonts w:ascii="Roboto Condensed" w:hAnsi="Roboto Condensed"/>
              </w:rPr>
              <w:t xml:space="preserve">nda modüler yaklaşım kullanılmıştır. </w:t>
            </w:r>
            <w:r w:rsidRPr="005E7FB0">
              <w:rPr>
                <w:rFonts w:ascii="Roboto Condensed" w:hAnsi="Roboto Condensed"/>
              </w:rPr>
              <w:t xml:space="preserve"> </w:t>
            </w:r>
          </w:p>
        </w:tc>
        <w:tc>
          <w:tcPr>
            <w:tcW w:w="6662" w:type="dxa"/>
            <w:gridSpan w:val="5"/>
            <w:tcBorders>
              <w:left w:val="nil"/>
              <w:bottom w:val="single" w:sz="4" w:space="0" w:color="auto"/>
            </w:tcBorders>
            <w:vAlign w:val="center"/>
          </w:tcPr>
          <w:p w14:paraId="2FE5C54C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10</w:t>
            </w:r>
            <w:r w:rsidRPr="00DA6474">
              <w:rPr>
                <w:rFonts w:ascii="Roboto Condensed" w:hAnsi="Roboto Condensed"/>
              </w:rPr>
              <w:tab/>
              <w:t>9</w:t>
            </w:r>
            <w:r w:rsidRPr="00DA6474">
              <w:rPr>
                <w:rFonts w:ascii="Roboto Condensed" w:hAnsi="Roboto Condensed"/>
              </w:rPr>
              <w:tab/>
              <w:t>8</w:t>
            </w:r>
            <w:r w:rsidRPr="00DA6474">
              <w:rPr>
                <w:rFonts w:ascii="Roboto Condensed" w:hAnsi="Roboto Condensed"/>
              </w:rPr>
              <w:tab/>
              <w:t>7</w:t>
            </w:r>
            <w:r w:rsidRPr="00DA6474">
              <w:rPr>
                <w:rFonts w:ascii="Roboto Condensed" w:hAnsi="Roboto Condensed"/>
              </w:rPr>
              <w:tab/>
              <w:t>6</w:t>
            </w:r>
            <w:r w:rsidRPr="00DA6474">
              <w:rPr>
                <w:rFonts w:ascii="Roboto Condensed" w:hAnsi="Roboto Condensed"/>
              </w:rPr>
              <w:tab/>
              <w:t>5</w:t>
            </w:r>
            <w:r w:rsidRPr="00DA6474">
              <w:rPr>
                <w:rFonts w:ascii="Roboto Condensed" w:hAnsi="Roboto Condensed"/>
              </w:rPr>
              <w:tab/>
              <w:t>4</w:t>
            </w:r>
            <w:r w:rsidRPr="00DA6474">
              <w:rPr>
                <w:rFonts w:ascii="Roboto Condensed" w:hAnsi="Roboto Condensed"/>
              </w:rPr>
              <w:tab/>
              <w:t>3</w:t>
            </w:r>
            <w:r w:rsidRPr="00DA6474">
              <w:rPr>
                <w:rFonts w:ascii="Roboto Condensed" w:hAnsi="Roboto Condensed"/>
              </w:rPr>
              <w:tab/>
              <w:t>2</w:t>
            </w:r>
            <w:r w:rsidRPr="00DA6474">
              <w:rPr>
                <w:rFonts w:ascii="Roboto Condensed" w:hAnsi="Roboto Condensed"/>
              </w:rPr>
              <w:tab/>
              <w:t>1</w:t>
            </w:r>
          </w:p>
        </w:tc>
      </w:tr>
      <w:tr w:rsidR="00774662" w:rsidRPr="00DA6474" w14:paraId="0523B926" w14:textId="77777777" w:rsidTr="005D298E">
        <w:tc>
          <w:tcPr>
            <w:tcW w:w="568" w:type="dxa"/>
            <w:vMerge/>
          </w:tcPr>
          <w:p w14:paraId="42603FA4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</w:p>
        </w:tc>
        <w:tc>
          <w:tcPr>
            <w:tcW w:w="7371" w:type="dxa"/>
            <w:tcBorders>
              <w:bottom w:val="single" w:sz="4" w:space="0" w:color="auto"/>
              <w:right w:val="nil"/>
            </w:tcBorders>
          </w:tcPr>
          <w:p w14:paraId="01766002" w14:textId="77777777" w:rsidR="00774662" w:rsidRPr="005E7FB0" w:rsidRDefault="00774662" w:rsidP="005D298E">
            <w:pPr>
              <w:rPr>
                <w:rFonts w:ascii="Roboto Condensed" w:hAnsi="Roboto Condensed"/>
              </w:rPr>
            </w:pPr>
            <w:r w:rsidRPr="005E7FB0">
              <w:rPr>
                <w:rFonts w:ascii="Roboto Condensed" w:hAnsi="Roboto Condensed"/>
              </w:rPr>
              <w:t>Robot amaçlanan görevler için uygun hız, güç ve doğrulukla hareket etmek üzere tasarlanmıştır.</w:t>
            </w:r>
          </w:p>
        </w:tc>
        <w:tc>
          <w:tcPr>
            <w:tcW w:w="6662" w:type="dxa"/>
            <w:gridSpan w:val="5"/>
            <w:tcBorders>
              <w:left w:val="nil"/>
              <w:bottom w:val="single" w:sz="4" w:space="0" w:color="auto"/>
            </w:tcBorders>
            <w:vAlign w:val="center"/>
          </w:tcPr>
          <w:p w14:paraId="354DCFA5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10</w:t>
            </w:r>
            <w:r w:rsidRPr="00DA6474">
              <w:rPr>
                <w:rFonts w:ascii="Roboto Condensed" w:hAnsi="Roboto Condensed"/>
              </w:rPr>
              <w:tab/>
              <w:t>9</w:t>
            </w:r>
            <w:r w:rsidRPr="00DA6474">
              <w:rPr>
                <w:rFonts w:ascii="Roboto Condensed" w:hAnsi="Roboto Condensed"/>
              </w:rPr>
              <w:tab/>
              <w:t>8</w:t>
            </w:r>
            <w:r w:rsidRPr="00DA6474">
              <w:rPr>
                <w:rFonts w:ascii="Roboto Condensed" w:hAnsi="Roboto Condensed"/>
              </w:rPr>
              <w:tab/>
              <w:t>7</w:t>
            </w:r>
            <w:r w:rsidRPr="00DA6474">
              <w:rPr>
                <w:rFonts w:ascii="Roboto Condensed" w:hAnsi="Roboto Condensed"/>
              </w:rPr>
              <w:tab/>
              <w:t>6</w:t>
            </w:r>
            <w:r w:rsidRPr="00DA6474">
              <w:rPr>
                <w:rFonts w:ascii="Roboto Condensed" w:hAnsi="Roboto Condensed"/>
              </w:rPr>
              <w:tab/>
              <w:t>5</w:t>
            </w:r>
            <w:r w:rsidRPr="00DA6474">
              <w:rPr>
                <w:rFonts w:ascii="Roboto Condensed" w:hAnsi="Roboto Condensed"/>
              </w:rPr>
              <w:tab/>
              <w:t>4</w:t>
            </w:r>
            <w:r w:rsidRPr="00DA6474">
              <w:rPr>
                <w:rFonts w:ascii="Roboto Condensed" w:hAnsi="Roboto Condensed"/>
              </w:rPr>
              <w:tab/>
              <w:t>3</w:t>
            </w:r>
            <w:r w:rsidRPr="00DA6474">
              <w:rPr>
                <w:rFonts w:ascii="Roboto Condensed" w:hAnsi="Roboto Condensed"/>
              </w:rPr>
              <w:tab/>
              <w:t>2</w:t>
            </w:r>
            <w:r w:rsidRPr="00DA6474">
              <w:rPr>
                <w:rFonts w:ascii="Roboto Condensed" w:hAnsi="Roboto Condensed"/>
              </w:rPr>
              <w:tab/>
              <w:t>1</w:t>
            </w:r>
          </w:p>
        </w:tc>
      </w:tr>
      <w:tr w:rsidR="00774662" w:rsidRPr="00DA6474" w14:paraId="386E79E2" w14:textId="77777777" w:rsidTr="005D298E">
        <w:trPr>
          <w:trHeight w:val="617"/>
        </w:trPr>
        <w:tc>
          <w:tcPr>
            <w:tcW w:w="568" w:type="dxa"/>
            <w:vMerge w:val="restart"/>
            <w:textDirection w:val="btLr"/>
          </w:tcPr>
          <w:p w14:paraId="46829B5E" w14:textId="77777777" w:rsidR="00774662" w:rsidRPr="00DA6474" w:rsidRDefault="00774662" w:rsidP="005D298E">
            <w:pPr>
              <w:ind w:left="113" w:right="113"/>
              <w:jc w:val="center"/>
              <w:rPr>
                <w:rFonts w:ascii="Roboto Condensed" w:hAnsi="Roboto Condensed"/>
                <w:b/>
              </w:rPr>
            </w:pPr>
            <w:r>
              <w:rPr>
                <w:rFonts w:ascii="Roboto Condensed" w:hAnsi="Roboto Condensed"/>
                <w:b/>
              </w:rPr>
              <w:t>Programlama</w:t>
            </w:r>
          </w:p>
        </w:tc>
        <w:tc>
          <w:tcPr>
            <w:tcW w:w="7371" w:type="dxa"/>
            <w:tcBorders>
              <w:bottom w:val="single" w:sz="4" w:space="0" w:color="auto"/>
              <w:right w:val="nil"/>
            </w:tcBorders>
          </w:tcPr>
          <w:p w14:paraId="1B8F3BF5" w14:textId="77777777" w:rsidR="00774662" w:rsidRPr="005E7FB0" w:rsidRDefault="00774662" w:rsidP="005D298E">
            <w:pPr>
              <w:rPr>
                <w:rFonts w:ascii="Roboto Condensed" w:hAnsi="Roboto Condensed"/>
              </w:rPr>
            </w:pPr>
            <w:r w:rsidRPr="005E7FB0">
              <w:rPr>
                <w:rFonts w:ascii="Roboto Condensed" w:hAnsi="Roboto Condensed"/>
              </w:rPr>
              <w:t xml:space="preserve">Program hedefe uygun olarak </w:t>
            </w:r>
            <w:r>
              <w:rPr>
                <w:rFonts w:ascii="Roboto Condensed" w:hAnsi="Roboto Condensed"/>
              </w:rPr>
              <w:t>tutarlı sonuçlar üretmiştir</w:t>
            </w:r>
            <w:r w:rsidRPr="005E7FB0">
              <w:rPr>
                <w:rFonts w:ascii="Roboto Condensed" w:hAnsi="Roboto Condensed"/>
              </w:rPr>
              <w:t xml:space="preserve">. </w:t>
            </w:r>
          </w:p>
        </w:tc>
        <w:tc>
          <w:tcPr>
            <w:tcW w:w="6662" w:type="dxa"/>
            <w:gridSpan w:val="5"/>
            <w:tcBorders>
              <w:left w:val="nil"/>
              <w:bottom w:val="single" w:sz="4" w:space="0" w:color="auto"/>
            </w:tcBorders>
            <w:vAlign w:val="center"/>
          </w:tcPr>
          <w:p w14:paraId="60FBD6DB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10</w:t>
            </w:r>
            <w:r w:rsidRPr="00DA6474">
              <w:rPr>
                <w:rFonts w:ascii="Roboto Condensed" w:hAnsi="Roboto Condensed"/>
              </w:rPr>
              <w:tab/>
              <w:t>9</w:t>
            </w:r>
            <w:r w:rsidRPr="00DA6474">
              <w:rPr>
                <w:rFonts w:ascii="Roboto Condensed" w:hAnsi="Roboto Condensed"/>
              </w:rPr>
              <w:tab/>
              <w:t>8</w:t>
            </w:r>
            <w:r w:rsidRPr="00DA6474">
              <w:rPr>
                <w:rFonts w:ascii="Roboto Condensed" w:hAnsi="Roboto Condensed"/>
              </w:rPr>
              <w:tab/>
              <w:t>7</w:t>
            </w:r>
            <w:r w:rsidRPr="00DA6474">
              <w:rPr>
                <w:rFonts w:ascii="Roboto Condensed" w:hAnsi="Roboto Condensed"/>
              </w:rPr>
              <w:tab/>
              <w:t>6</w:t>
            </w:r>
            <w:r w:rsidRPr="00DA6474">
              <w:rPr>
                <w:rFonts w:ascii="Roboto Condensed" w:hAnsi="Roboto Condensed"/>
              </w:rPr>
              <w:tab/>
              <w:t>5</w:t>
            </w:r>
            <w:r w:rsidRPr="00DA6474">
              <w:rPr>
                <w:rFonts w:ascii="Roboto Condensed" w:hAnsi="Roboto Condensed"/>
              </w:rPr>
              <w:tab/>
              <w:t>4</w:t>
            </w:r>
            <w:r w:rsidRPr="00DA6474">
              <w:rPr>
                <w:rFonts w:ascii="Roboto Condensed" w:hAnsi="Roboto Condensed"/>
              </w:rPr>
              <w:tab/>
              <w:t>3</w:t>
            </w:r>
            <w:r w:rsidRPr="00DA6474">
              <w:rPr>
                <w:rFonts w:ascii="Roboto Condensed" w:hAnsi="Roboto Condensed"/>
              </w:rPr>
              <w:tab/>
              <w:t>2</w:t>
            </w:r>
            <w:r w:rsidRPr="00DA6474">
              <w:rPr>
                <w:rFonts w:ascii="Roboto Condensed" w:hAnsi="Roboto Condensed"/>
              </w:rPr>
              <w:tab/>
              <w:t>1</w:t>
            </w:r>
          </w:p>
        </w:tc>
      </w:tr>
      <w:tr w:rsidR="00774662" w:rsidRPr="00DA6474" w14:paraId="40D985A7" w14:textId="77777777" w:rsidTr="005D298E">
        <w:trPr>
          <w:trHeight w:val="414"/>
        </w:trPr>
        <w:tc>
          <w:tcPr>
            <w:tcW w:w="568" w:type="dxa"/>
            <w:vMerge/>
          </w:tcPr>
          <w:p w14:paraId="0146A347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</w:p>
        </w:tc>
        <w:tc>
          <w:tcPr>
            <w:tcW w:w="7371" w:type="dxa"/>
            <w:tcBorders>
              <w:bottom w:val="single" w:sz="4" w:space="0" w:color="auto"/>
              <w:right w:val="nil"/>
            </w:tcBorders>
          </w:tcPr>
          <w:p w14:paraId="0DF29BE9" w14:textId="77777777" w:rsidR="00774662" w:rsidRPr="005E7FB0" w:rsidRDefault="00774662" w:rsidP="005D298E">
            <w:pPr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>Program</w:t>
            </w:r>
            <w:r w:rsidRPr="005E7FB0">
              <w:rPr>
                <w:rFonts w:ascii="Roboto Condensed" w:hAnsi="Roboto Condensed"/>
              </w:rPr>
              <w:t xml:space="preserve"> sistem kaynaklarını en az k</w:t>
            </w:r>
            <w:r>
              <w:rPr>
                <w:rFonts w:ascii="Roboto Condensed" w:hAnsi="Roboto Condensed"/>
              </w:rPr>
              <w:t>ullanarak en hızlı sonucu üretmiştir</w:t>
            </w:r>
            <w:r w:rsidRPr="005E7FB0">
              <w:rPr>
                <w:rFonts w:ascii="Roboto Condensed" w:hAnsi="Roboto Condensed"/>
              </w:rPr>
              <w:t>.</w:t>
            </w:r>
          </w:p>
        </w:tc>
        <w:tc>
          <w:tcPr>
            <w:tcW w:w="6662" w:type="dxa"/>
            <w:gridSpan w:val="5"/>
            <w:tcBorders>
              <w:left w:val="nil"/>
              <w:bottom w:val="single" w:sz="4" w:space="0" w:color="auto"/>
            </w:tcBorders>
            <w:vAlign w:val="center"/>
          </w:tcPr>
          <w:p w14:paraId="2F53E734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10</w:t>
            </w:r>
            <w:r w:rsidRPr="00DA6474">
              <w:rPr>
                <w:rFonts w:ascii="Roboto Condensed" w:hAnsi="Roboto Condensed"/>
              </w:rPr>
              <w:tab/>
              <w:t>9</w:t>
            </w:r>
            <w:r w:rsidRPr="00DA6474">
              <w:rPr>
                <w:rFonts w:ascii="Roboto Condensed" w:hAnsi="Roboto Condensed"/>
              </w:rPr>
              <w:tab/>
              <w:t>8</w:t>
            </w:r>
            <w:r w:rsidRPr="00DA6474">
              <w:rPr>
                <w:rFonts w:ascii="Roboto Condensed" w:hAnsi="Roboto Condensed"/>
              </w:rPr>
              <w:tab/>
              <w:t>7</w:t>
            </w:r>
            <w:r w:rsidRPr="00DA6474">
              <w:rPr>
                <w:rFonts w:ascii="Roboto Condensed" w:hAnsi="Roboto Condensed"/>
              </w:rPr>
              <w:tab/>
              <w:t>6</w:t>
            </w:r>
            <w:r w:rsidRPr="00DA6474">
              <w:rPr>
                <w:rFonts w:ascii="Roboto Condensed" w:hAnsi="Roboto Condensed"/>
              </w:rPr>
              <w:tab/>
              <w:t>5</w:t>
            </w:r>
            <w:r w:rsidRPr="00DA6474">
              <w:rPr>
                <w:rFonts w:ascii="Roboto Condensed" w:hAnsi="Roboto Condensed"/>
              </w:rPr>
              <w:tab/>
              <w:t>4</w:t>
            </w:r>
            <w:r w:rsidRPr="00DA6474">
              <w:rPr>
                <w:rFonts w:ascii="Roboto Condensed" w:hAnsi="Roboto Condensed"/>
              </w:rPr>
              <w:tab/>
              <w:t>3</w:t>
            </w:r>
            <w:r w:rsidRPr="00DA6474">
              <w:rPr>
                <w:rFonts w:ascii="Roboto Condensed" w:hAnsi="Roboto Condensed"/>
              </w:rPr>
              <w:tab/>
              <w:t>2</w:t>
            </w:r>
            <w:r w:rsidRPr="00DA6474">
              <w:rPr>
                <w:rFonts w:ascii="Roboto Condensed" w:hAnsi="Roboto Condensed"/>
              </w:rPr>
              <w:tab/>
              <w:t>1</w:t>
            </w:r>
          </w:p>
        </w:tc>
      </w:tr>
      <w:tr w:rsidR="00774662" w:rsidRPr="00DA6474" w14:paraId="45084708" w14:textId="77777777" w:rsidTr="005D298E">
        <w:trPr>
          <w:trHeight w:val="657"/>
        </w:trPr>
        <w:tc>
          <w:tcPr>
            <w:tcW w:w="568" w:type="dxa"/>
            <w:vMerge/>
          </w:tcPr>
          <w:p w14:paraId="73E92BFF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</w:p>
        </w:tc>
        <w:tc>
          <w:tcPr>
            <w:tcW w:w="7371" w:type="dxa"/>
            <w:tcBorders>
              <w:bottom w:val="single" w:sz="4" w:space="0" w:color="auto"/>
              <w:right w:val="nil"/>
            </w:tcBorders>
          </w:tcPr>
          <w:p w14:paraId="5349D35E" w14:textId="77777777" w:rsidR="00774662" w:rsidRPr="005E7FB0" w:rsidRDefault="00774662" w:rsidP="005D298E">
            <w:pPr>
              <w:rPr>
                <w:rFonts w:ascii="Roboto Condensed" w:hAnsi="Roboto Condensed"/>
              </w:rPr>
            </w:pPr>
            <w:r w:rsidRPr="005E7FB0">
              <w:rPr>
                <w:rFonts w:ascii="Roboto Condensed" w:hAnsi="Roboto Condensed"/>
              </w:rPr>
              <w:t>Program dışardan müdahaleye gereksinim duymadan otonom şekilde görevini yeri</w:t>
            </w:r>
            <w:r>
              <w:rPr>
                <w:rFonts w:ascii="Roboto Condensed" w:hAnsi="Roboto Condensed"/>
              </w:rPr>
              <w:t>ne getirmiştir</w:t>
            </w:r>
            <w:r w:rsidRPr="005E7FB0">
              <w:rPr>
                <w:rFonts w:ascii="Roboto Condensed" w:hAnsi="Roboto Condensed"/>
              </w:rPr>
              <w:t>.</w:t>
            </w:r>
          </w:p>
        </w:tc>
        <w:tc>
          <w:tcPr>
            <w:tcW w:w="6662" w:type="dxa"/>
            <w:gridSpan w:val="5"/>
            <w:tcBorders>
              <w:left w:val="nil"/>
              <w:bottom w:val="single" w:sz="4" w:space="0" w:color="auto"/>
            </w:tcBorders>
            <w:vAlign w:val="center"/>
          </w:tcPr>
          <w:p w14:paraId="523E8F32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10</w:t>
            </w:r>
            <w:r w:rsidRPr="00DA6474">
              <w:rPr>
                <w:rFonts w:ascii="Roboto Condensed" w:hAnsi="Roboto Condensed"/>
              </w:rPr>
              <w:tab/>
              <w:t>9</w:t>
            </w:r>
            <w:r w:rsidRPr="00DA6474">
              <w:rPr>
                <w:rFonts w:ascii="Roboto Condensed" w:hAnsi="Roboto Condensed"/>
              </w:rPr>
              <w:tab/>
              <w:t>8</w:t>
            </w:r>
            <w:r w:rsidRPr="00DA6474">
              <w:rPr>
                <w:rFonts w:ascii="Roboto Condensed" w:hAnsi="Roboto Condensed"/>
              </w:rPr>
              <w:tab/>
              <w:t>7</w:t>
            </w:r>
            <w:r w:rsidRPr="00DA6474">
              <w:rPr>
                <w:rFonts w:ascii="Roboto Condensed" w:hAnsi="Roboto Condensed"/>
              </w:rPr>
              <w:tab/>
              <w:t>6</w:t>
            </w:r>
            <w:r w:rsidRPr="00DA6474">
              <w:rPr>
                <w:rFonts w:ascii="Roboto Condensed" w:hAnsi="Roboto Condensed"/>
              </w:rPr>
              <w:tab/>
              <w:t>5</w:t>
            </w:r>
            <w:r w:rsidRPr="00DA6474">
              <w:rPr>
                <w:rFonts w:ascii="Roboto Condensed" w:hAnsi="Roboto Condensed"/>
              </w:rPr>
              <w:tab/>
              <w:t>4</w:t>
            </w:r>
            <w:r w:rsidRPr="00DA6474">
              <w:rPr>
                <w:rFonts w:ascii="Roboto Condensed" w:hAnsi="Roboto Condensed"/>
              </w:rPr>
              <w:tab/>
              <w:t>3</w:t>
            </w:r>
            <w:r w:rsidRPr="00DA6474">
              <w:rPr>
                <w:rFonts w:ascii="Roboto Condensed" w:hAnsi="Roboto Condensed"/>
              </w:rPr>
              <w:tab/>
              <w:t>2</w:t>
            </w:r>
            <w:r w:rsidRPr="00DA6474">
              <w:rPr>
                <w:rFonts w:ascii="Roboto Condensed" w:hAnsi="Roboto Condensed"/>
              </w:rPr>
              <w:tab/>
              <w:t>1</w:t>
            </w:r>
          </w:p>
        </w:tc>
      </w:tr>
      <w:tr w:rsidR="00774662" w:rsidRPr="00DA6474" w14:paraId="6B9A5AF5" w14:textId="77777777" w:rsidTr="005D298E">
        <w:trPr>
          <w:trHeight w:val="537"/>
        </w:trPr>
        <w:tc>
          <w:tcPr>
            <w:tcW w:w="568" w:type="dxa"/>
            <w:vMerge w:val="restart"/>
            <w:textDirection w:val="btLr"/>
          </w:tcPr>
          <w:p w14:paraId="6999DDE3" w14:textId="77777777" w:rsidR="00774662" w:rsidRPr="00DA6474" w:rsidRDefault="00774662" w:rsidP="005D298E">
            <w:pPr>
              <w:ind w:left="113" w:right="113"/>
              <w:jc w:val="center"/>
              <w:rPr>
                <w:rFonts w:ascii="Roboto Condensed" w:hAnsi="Roboto Condensed"/>
                <w:b/>
              </w:rPr>
            </w:pPr>
            <w:r>
              <w:rPr>
                <w:rFonts w:ascii="Roboto Condensed" w:hAnsi="Roboto Condensed"/>
                <w:b/>
              </w:rPr>
              <w:t>Sunum</w:t>
            </w:r>
          </w:p>
        </w:tc>
        <w:tc>
          <w:tcPr>
            <w:tcW w:w="7371" w:type="dxa"/>
            <w:tcBorders>
              <w:bottom w:val="single" w:sz="4" w:space="0" w:color="auto"/>
              <w:right w:val="nil"/>
            </w:tcBorders>
          </w:tcPr>
          <w:p w14:paraId="4EE24174" w14:textId="77777777" w:rsidR="00774662" w:rsidRPr="005E7FB0" w:rsidRDefault="00774662" w:rsidP="005D298E">
            <w:pPr>
              <w:rPr>
                <w:rFonts w:ascii="Roboto Condensed" w:hAnsi="Roboto Condensed"/>
              </w:rPr>
            </w:pPr>
            <w:r w:rsidRPr="005E7FB0">
              <w:rPr>
                <w:rFonts w:ascii="Roboto Condensed" w:hAnsi="Roboto Condensed"/>
              </w:rPr>
              <w:t xml:space="preserve">Yaratıcı sunum teknik ve </w:t>
            </w:r>
            <w:r>
              <w:rPr>
                <w:rFonts w:ascii="Roboto Condensed" w:hAnsi="Roboto Condensed"/>
              </w:rPr>
              <w:t>yöntemleri kullanılmıştır</w:t>
            </w:r>
            <w:r w:rsidRPr="005E7FB0">
              <w:rPr>
                <w:rFonts w:ascii="Roboto Condensed" w:hAnsi="Roboto Condensed"/>
              </w:rPr>
              <w:t>.</w:t>
            </w:r>
          </w:p>
        </w:tc>
        <w:tc>
          <w:tcPr>
            <w:tcW w:w="6662" w:type="dxa"/>
            <w:gridSpan w:val="5"/>
            <w:tcBorders>
              <w:left w:val="nil"/>
              <w:bottom w:val="single" w:sz="4" w:space="0" w:color="auto"/>
            </w:tcBorders>
            <w:vAlign w:val="center"/>
          </w:tcPr>
          <w:p w14:paraId="58F5DFDF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10</w:t>
            </w:r>
            <w:r w:rsidRPr="00DA6474">
              <w:rPr>
                <w:rFonts w:ascii="Roboto Condensed" w:hAnsi="Roboto Condensed"/>
              </w:rPr>
              <w:tab/>
              <w:t>9</w:t>
            </w:r>
            <w:r w:rsidRPr="00DA6474">
              <w:rPr>
                <w:rFonts w:ascii="Roboto Condensed" w:hAnsi="Roboto Condensed"/>
              </w:rPr>
              <w:tab/>
              <w:t>8</w:t>
            </w:r>
            <w:r w:rsidRPr="00DA6474">
              <w:rPr>
                <w:rFonts w:ascii="Roboto Condensed" w:hAnsi="Roboto Condensed"/>
              </w:rPr>
              <w:tab/>
              <w:t>7</w:t>
            </w:r>
            <w:r w:rsidRPr="00DA6474">
              <w:rPr>
                <w:rFonts w:ascii="Roboto Condensed" w:hAnsi="Roboto Condensed"/>
              </w:rPr>
              <w:tab/>
              <w:t>6</w:t>
            </w:r>
            <w:r w:rsidRPr="00DA6474">
              <w:rPr>
                <w:rFonts w:ascii="Roboto Condensed" w:hAnsi="Roboto Condensed"/>
              </w:rPr>
              <w:tab/>
              <w:t>5</w:t>
            </w:r>
            <w:r w:rsidRPr="00DA6474">
              <w:rPr>
                <w:rFonts w:ascii="Roboto Condensed" w:hAnsi="Roboto Condensed"/>
              </w:rPr>
              <w:tab/>
              <w:t>4</w:t>
            </w:r>
            <w:r w:rsidRPr="00DA6474">
              <w:rPr>
                <w:rFonts w:ascii="Roboto Condensed" w:hAnsi="Roboto Condensed"/>
              </w:rPr>
              <w:tab/>
              <w:t>3</w:t>
            </w:r>
            <w:r w:rsidRPr="00DA6474">
              <w:rPr>
                <w:rFonts w:ascii="Roboto Condensed" w:hAnsi="Roboto Condensed"/>
              </w:rPr>
              <w:tab/>
              <w:t>2</w:t>
            </w:r>
            <w:r w:rsidRPr="00DA6474">
              <w:rPr>
                <w:rFonts w:ascii="Roboto Condensed" w:hAnsi="Roboto Condensed"/>
              </w:rPr>
              <w:tab/>
              <w:t>1</w:t>
            </w:r>
          </w:p>
        </w:tc>
      </w:tr>
      <w:tr w:rsidR="00774662" w:rsidRPr="00DA6474" w14:paraId="6CEE9EA8" w14:textId="77777777" w:rsidTr="005D298E">
        <w:trPr>
          <w:trHeight w:val="559"/>
        </w:trPr>
        <w:tc>
          <w:tcPr>
            <w:tcW w:w="568" w:type="dxa"/>
            <w:vMerge/>
          </w:tcPr>
          <w:p w14:paraId="1BA046E4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</w:p>
        </w:tc>
        <w:tc>
          <w:tcPr>
            <w:tcW w:w="7371" w:type="dxa"/>
            <w:tcBorders>
              <w:bottom w:val="single" w:sz="4" w:space="0" w:color="auto"/>
              <w:right w:val="nil"/>
            </w:tcBorders>
          </w:tcPr>
          <w:p w14:paraId="6ECC633B" w14:textId="77777777" w:rsidR="00774662" w:rsidRPr="005E7FB0" w:rsidRDefault="00774662" w:rsidP="005D298E">
            <w:pPr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>P</w:t>
            </w:r>
            <w:r w:rsidRPr="005E7FB0">
              <w:rPr>
                <w:rFonts w:ascii="Roboto Condensed" w:hAnsi="Roboto Condensed"/>
              </w:rPr>
              <w:t xml:space="preserve">roje </w:t>
            </w:r>
            <w:r>
              <w:rPr>
                <w:rFonts w:ascii="Roboto Condensed" w:hAnsi="Roboto Condensed"/>
              </w:rPr>
              <w:t>h</w:t>
            </w:r>
            <w:r w:rsidRPr="005E7FB0">
              <w:rPr>
                <w:rFonts w:ascii="Roboto Condensed" w:hAnsi="Roboto Condensed"/>
              </w:rPr>
              <w:t xml:space="preserve">edef kitlenin en hızlı ve kolay </w:t>
            </w:r>
            <w:r>
              <w:rPr>
                <w:rFonts w:ascii="Roboto Condensed" w:hAnsi="Roboto Condensed"/>
              </w:rPr>
              <w:t>anlayacağı şekilde sunulmuştur</w:t>
            </w:r>
            <w:r w:rsidRPr="005E7FB0">
              <w:rPr>
                <w:rFonts w:ascii="Roboto Condensed" w:hAnsi="Roboto Condensed"/>
              </w:rPr>
              <w:t xml:space="preserve">.  </w:t>
            </w:r>
          </w:p>
        </w:tc>
        <w:tc>
          <w:tcPr>
            <w:tcW w:w="6662" w:type="dxa"/>
            <w:gridSpan w:val="5"/>
            <w:tcBorders>
              <w:left w:val="nil"/>
              <w:bottom w:val="single" w:sz="4" w:space="0" w:color="auto"/>
            </w:tcBorders>
            <w:vAlign w:val="center"/>
          </w:tcPr>
          <w:p w14:paraId="3207B66F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10</w:t>
            </w:r>
            <w:r w:rsidRPr="00DA6474">
              <w:rPr>
                <w:rFonts w:ascii="Roboto Condensed" w:hAnsi="Roboto Condensed"/>
              </w:rPr>
              <w:tab/>
              <w:t>9</w:t>
            </w:r>
            <w:r w:rsidRPr="00DA6474">
              <w:rPr>
                <w:rFonts w:ascii="Roboto Condensed" w:hAnsi="Roboto Condensed"/>
              </w:rPr>
              <w:tab/>
              <w:t>8</w:t>
            </w:r>
            <w:r w:rsidRPr="00DA6474">
              <w:rPr>
                <w:rFonts w:ascii="Roboto Condensed" w:hAnsi="Roboto Condensed"/>
              </w:rPr>
              <w:tab/>
              <w:t>7</w:t>
            </w:r>
            <w:r w:rsidRPr="00DA6474">
              <w:rPr>
                <w:rFonts w:ascii="Roboto Condensed" w:hAnsi="Roboto Condensed"/>
              </w:rPr>
              <w:tab/>
              <w:t>6</w:t>
            </w:r>
            <w:r w:rsidRPr="00DA6474">
              <w:rPr>
                <w:rFonts w:ascii="Roboto Condensed" w:hAnsi="Roboto Condensed"/>
              </w:rPr>
              <w:tab/>
              <w:t>5</w:t>
            </w:r>
            <w:r w:rsidRPr="00DA6474">
              <w:rPr>
                <w:rFonts w:ascii="Roboto Condensed" w:hAnsi="Roboto Condensed"/>
              </w:rPr>
              <w:tab/>
              <w:t>4</w:t>
            </w:r>
            <w:r w:rsidRPr="00DA6474">
              <w:rPr>
                <w:rFonts w:ascii="Roboto Condensed" w:hAnsi="Roboto Condensed"/>
              </w:rPr>
              <w:tab/>
              <w:t>3</w:t>
            </w:r>
            <w:r w:rsidRPr="00DA6474">
              <w:rPr>
                <w:rFonts w:ascii="Roboto Condensed" w:hAnsi="Roboto Condensed"/>
              </w:rPr>
              <w:tab/>
              <w:t>2</w:t>
            </w:r>
            <w:r w:rsidRPr="00DA6474">
              <w:rPr>
                <w:rFonts w:ascii="Roboto Condensed" w:hAnsi="Roboto Condensed"/>
              </w:rPr>
              <w:tab/>
              <w:t>1</w:t>
            </w:r>
          </w:p>
        </w:tc>
      </w:tr>
      <w:tr w:rsidR="00774662" w:rsidRPr="00DA6474" w14:paraId="43A65EE8" w14:textId="77777777" w:rsidTr="005D298E">
        <w:trPr>
          <w:trHeight w:val="559"/>
        </w:trPr>
        <w:tc>
          <w:tcPr>
            <w:tcW w:w="568" w:type="dxa"/>
            <w:vMerge/>
          </w:tcPr>
          <w:p w14:paraId="1949872C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</w:p>
        </w:tc>
        <w:tc>
          <w:tcPr>
            <w:tcW w:w="7371" w:type="dxa"/>
            <w:tcBorders>
              <w:bottom w:val="single" w:sz="4" w:space="0" w:color="auto"/>
              <w:right w:val="nil"/>
            </w:tcBorders>
          </w:tcPr>
          <w:p w14:paraId="34D36B71" w14:textId="77777777" w:rsidR="00774662" w:rsidRPr="005E7FB0" w:rsidRDefault="00774662" w:rsidP="005D298E">
            <w:pPr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 xml:space="preserve">Proje geliştirme adımları detaylı bir şekilde anlatılmıştır. </w:t>
            </w:r>
          </w:p>
        </w:tc>
        <w:tc>
          <w:tcPr>
            <w:tcW w:w="6662" w:type="dxa"/>
            <w:gridSpan w:val="5"/>
            <w:tcBorders>
              <w:left w:val="nil"/>
              <w:bottom w:val="single" w:sz="4" w:space="0" w:color="auto"/>
            </w:tcBorders>
            <w:vAlign w:val="center"/>
          </w:tcPr>
          <w:p w14:paraId="2DCD9A54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10</w:t>
            </w:r>
            <w:r w:rsidRPr="00DA6474">
              <w:rPr>
                <w:rFonts w:ascii="Roboto Condensed" w:hAnsi="Roboto Condensed"/>
              </w:rPr>
              <w:tab/>
              <w:t>9</w:t>
            </w:r>
            <w:r w:rsidRPr="00DA6474">
              <w:rPr>
                <w:rFonts w:ascii="Roboto Condensed" w:hAnsi="Roboto Condensed"/>
              </w:rPr>
              <w:tab/>
              <w:t>8</w:t>
            </w:r>
            <w:r w:rsidRPr="00DA6474">
              <w:rPr>
                <w:rFonts w:ascii="Roboto Condensed" w:hAnsi="Roboto Condensed"/>
              </w:rPr>
              <w:tab/>
              <w:t>7</w:t>
            </w:r>
            <w:r w:rsidRPr="00DA6474">
              <w:rPr>
                <w:rFonts w:ascii="Roboto Condensed" w:hAnsi="Roboto Condensed"/>
              </w:rPr>
              <w:tab/>
              <w:t>6</w:t>
            </w:r>
            <w:r w:rsidRPr="00DA6474">
              <w:rPr>
                <w:rFonts w:ascii="Roboto Condensed" w:hAnsi="Roboto Condensed"/>
              </w:rPr>
              <w:tab/>
              <w:t>5</w:t>
            </w:r>
            <w:r w:rsidRPr="00DA6474">
              <w:rPr>
                <w:rFonts w:ascii="Roboto Condensed" w:hAnsi="Roboto Condensed"/>
              </w:rPr>
              <w:tab/>
              <w:t>4</w:t>
            </w:r>
            <w:r w:rsidRPr="00DA6474">
              <w:rPr>
                <w:rFonts w:ascii="Roboto Condensed" w:hAnsi="Roboto Condensed"/>
              </w:rPr>
              <w:tab/>
              <w:t>3</w:t>
            </w:r>
            <w:r w:rsidRPr="00DA6474">
              <w:rPr>
                <w:rFonts w:ascii="Roboto Condensed" w:hAnsi="Roboto Condensed"/>
              </w:rPr>
              <w:tab/>
              <w:t>2</w:t>
            </w:r>
            <w:r w:rsidRPr="00DA6474">
              <w:rPr>
                <w:rFonts w:ascii="Roboto Condensed" w:hAnsi="Roboto Condensed"/>
              </w:rPr>
              <w:tab/>
              <w:t>1</w:t>
            </w:r>
          </w:p>
        </w:tc>
      </w:tr>
      <w:tr w:rsidR="00774662" w:rsidRPr="00DA6474" w14:paraId="1CB68505" w14:textId="77777777" w:rsidTr="005D298E">
        <w:trPr>
          <w:trHeight w:val="425"/>
        </w:trPr>
        <w:tc>
          <w:tcPr>
            <w:tcW w:w="568" w:type="dxa"/>
            <w:vMerge w:val="restart"/>
            <w:textDirection w:val="btLr"/>
          </w:tcPr>
          <w:p w14:paraId="6093D4AE" w14:textId="77777777" w:rsidR="00774662" w:rsidRPr="00DA6474" w:rsidRDefault="00774662" w:rsidP="005D298E">
            <w:pPr>
              <w:ind w:left="113" w:right="113"/>
              <w:jc w:val="center"/>
              <w:rPr>
                <w:rFonts w:ascii="Roboto Condensed" w:hAnsi="Roboto Condensed"/>
                <w:b/>
              </w:rPr>
            </w:pPr>
            <w:r>
              <w:rPr>
                <w:rFonts w:ascii="Roboto Condensed" w:hAnsi="Roboto Condensed"/>
                <w:b/>
              </w:rPr>
              <w:t>Yenilikçi Yaklaşım</w:t>
            </w:r>
          </w:p>
        </w:tc>
        <w:tc>
          <w:tcPr>
            <w:tcW w:w="7371" w:type="dxa"/>
            <w:tcBorders>
              <w:bottom w:val="single" w:sz="4" w:space="0" w:color="auto"/>
              <w:right w:val="nil"/>
            </w:tcBorders>
          </w:tcPr>
          <w:p w14:paraId="2252EE5B" w14:textId="77777777" w:rsidR="00774662" w:rsidRPr="005E7FB0" w:rsidRDefault="00774662" w:rsidP="005D298E">
            <w:pPr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>Proje ö</w:t>
            </w:r>
            <w:r w:rsidRPr="005E7FB0">
              <w:rPr>
                <w:rFonts w:ascii="Roboto Condensed" w:hAnsi="Roboto Condensed"/>
              </w:rPr>
              <w:t xml:space="preserve">zgün mekanik </w:t>
            </w:r>
            <w:r>
              <w:rPr>
                <w:rFonts w:ascii="Roboto Condensed" w:hAnsi="Roboto Condensed"/>
              </w:rPr>
              <w:t>tasarım özellikleri</w:t>
            </w:r>
            <w:r w:rsidRPr="005E7FB0">
              <w:rPr>
                <w:rFonts w:ascii="Roboto Condensed" w:hAnsi="Roboto Condensed"/>
              </w:rPr>
              <w:t xml:space="preserve"> içe</w:t>
            </w:r>
            <w:r>
              <w:rPr>
                <w:rFonts w:ascii="Roboto Condensed" w:hAnsi="Roboto Condensed"/>
              </w:rPr>
              <w:t>rmektedir</w:t>
            </w:r>
            <w:r w:rsidRPr="005E7FB0">
              <w:rPr>
                <w:rFonts w:ascii="Roboto Condensed" w:hAnsi="Roboto Condensed"/>
              </w:rPr>
              <w:t>.</w:t>
            </w:r>
          </w:p>
        </w:tc>
        <w:tc>
          <w:tcPr>
            <w:tcW w:w="6662" w:type="dxa"/>
            <w:gridSpan w:val="5"/>
            <w:tcBorders>
              <w:left w:val="nil"/>
              <w:bottom w:val="single" w:sz="4" w:space="0" w:color="auto"/>
            </w:tcBorders>
            <w:vAlign w:val="center"/>
          </w:tcPr>
          <w:p w14:paraId="628ED60C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10</w:t>
            </w:r>
            <w:r w:rsidRPr="00DA6474">
              <w:rPr>
                <w:rFonts w:ascii="Roboto Condensed" w:hAnsi="Roboto Condensed"/>
              </w:rPr>
              <w:tab/>
              <w:t>9</w:t>
            </w:r>
            <w:r w:rsidRPr="00DA6474">
              <w:rPr>
                <w:rFonts w:ascii="Roboto Condensed" w:hAnsi="Roboto Condensed"/>
              </w:rPr>
              <w:tab/>
              <w:t>8</w:t>
            </w:r>
            <w:r w:rsidRPr="00DA6474">
              <w:rPr>
                <w:rFonts w:ascii="Roboto Condensed" w:hAnsi="Roboto Condensed"/>
              </w:rPr>
              <w:tab/>
              <w:t>7</w:t>
            </w:r>
            <w:r w:rsidRPr="00DA6474">
              <w:rPr>
                <w:rFonts w:ascii="Roboto Condensed" w:hAnsi="Roboto Condensed"/>
              </w:rPr>
              <w:tab/>
              <w:t>6</w:t>
            </w:r>
            <w:r w:rsidRPr="00DA6474">
              <w:rPr>
                <w:rFonts w:ascii="Roboto Condensed" w:hAnsi="Roboto Condensed"/>
              </w:rPr>
              <w:tab/>
              <w:t>5</w:t>
            </w:r>
            <w:r w:rsidRPr="00DA6474">
              <w:rPr>
                <w:rFonts w:ascii="Roboto Condensed" w:hAnsi="Roboto Condensed"/>
              </w:rPr>
              <w:tab/>
              <w:t>4</w:t>
            </w:r>
            <w:r w:rsidRPr="00DA6474">
              <w:rPr>
                <w:rFonts w:ascii="Roboto Condensed" w:hAnsi="Roboto Condensed"/>
              </w:rPr>
              <w:tab/>
              <w:t>3</w:t>
            </w:r>
            <w:r w:rsidRPr="00DA6474">
              <w:rPr>
                <w:rFonts w:ascii="Roboto Condensed" w:hAnsi="Roboto Condensed"/>
              </w:rPr>
              <w:tab/>
              <w:t>2</w:t>
            </w:r>
            <w:r w:rsidRPr="00DA6474">
              <w:rPr>
                <w:rFonts w:ascii="Roboto Condensed" w:hAnsi="Roboto Condensed"/>
              </w:rPr>
              <w:tab/>
              <w:t>1</w:t>
            </w:r>
          </w:p>
        </w:tc>
      </w:tr>
      <w:tr w:rsidR="00774662" w:rsidRPr="00DA6474" w14:paraId="329D1D1B" w14:textId="77777777" w:rsidTr="005D298E">
        <w:trPr>
          <w:trHeight w:val="429"/>
        </w:trPr>
        <w:tc>
          <w:tcPr>
            <w:tcW w:w="568" w:type="dxa"/>
            <w:vMerge/>
          </w:tcPr>
          <w:p w14:paraId="2119D18F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</w:p>
        </w:tc>
        <w:tc>
          <w:tcPr>
            <w:tcW w:w="7371" w:type="dxa"/>
            <w:tcBorders>
              <w:bottom w:val="single" w:sz="4" w:space="0" w:color="auto"/>
              <w:right w:val="nil"/>
            </w:tcBorders>
          </w:tcPr>
          <w:p w14:paraId="76890C06" w14:textId="77777777" w:rsidR="00774662" w:rsidRPr="005E7FB0" w:rsidRDefault="00774662" w:rsidP="005D298E">
            <w:pPr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>Proje y</w:t>
            </w:r>
            <w:r w:rsidRPr="005E7FB0">
              <w:rPr>
                <w:rFonts w:ascii="Roboto Condensed" w:hAnsi="Roboto Condensed"/>
              </w:rPr>
              <w:t>enilikçi</w:t>
            </w:r>
            <w:r>
              <w:rPr>
                <w:rFonts w:ascii="Roboto Condensed" w:hAnsi="Roboto Condensed"/>
              </w:rPr>
              <w:t xml:space="preserve"> programlama yöntemleri içermektedir</w:t>
            </w:r>
            <w:r w:rsidRPr="005E7FB0">
              <w:rPr>
                <w:rFonts w:ascii="Roboto Condensed" w:hAnsi="Roboto Condensed"/>
              </w:rPr>
              <w:t>.</w:t>
            </w:r>
          </w:p>
        </w:tc>
        <w:tc>
          <w:tcPr>
            <w:tcW w:w="6662" w:type="dxa"/>
            <w:gridSpan w:val="5"/>
            <w:tcBorders>
              <w:left w:val="nil"/>
              <w:bottom w:val="single" w:sz="4" w:space="0" w:color="auto"/>
            </w:tcBorders>
            <w:vAlign w:val="center"/>
          </w:tcPr>
          <w:p w14:paraId="029F4169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10</w:t>
            </w:r>
            <w:r w:rsidRPr="00DA6474">
              <w:rPr>
                <w:rFonts w:ascii="Roboto Condensed" w:hAnsi="Roboto Condensed"/>
              </w:rPr>
              <w:tab/>
              <w:t>9</w:t>
            </w:r>
            <w:r w:rsidRPr="00DA6474">
              <w:rPr>
                <w:rFonts w:ascii="Roboto Condensed" w:hAnsi="Roboto Condensed"/>
              </w:rPr>
              <w:tab/>
              <w:t>8</w:t>
            </w:r>
            <w:r w:rsidRPr="00DA6474">
              <w:rPr>
                <w:rFonts w:ascii="Roboto Condensed" w:hAnsi="Roboto Condensed"/>
              </w:rPr>
              <w:tab/>
              <w:t>7</w:t>
            </w:r>
            <w:r w:rsidRPr="00DA6474">
              <w:rPr>
                <w:rFonts w:ascii="Roboto Condensed" w:hAnsi="Roboto Condensed"/>
              </w:rPr>
              <w:tab/>
              <w:t>6</w:t>
            </w:r>
            <w:r w:rsidRPr="00DA6474">
              <w:rPr>
                <w:rFonts w:ascii="Roboto Condensed" w:hAnsi="Roboto Condensed"/>
              </w:rPr>
              <w:tab/>
              <w:t>5</w:t>
            </w:r>
            <w:r w:rsidRPr="00DA6474">
              <w:rPr>
                <w:rFonts w:ascii="Roboto Condensed" w:hAnsi="Roboto Condensed"/>
              </w:rPr>
              <w:tab/>
              <w:t>4</w:t>
            </w:r>
            <w:r w:rsidRPr="00DA6474">
              <w:rPr>
                <w:rFonts w:ascii="Roboto Condensed" w:hAnsi="Roboto Condensed"/>
              </w:rPr>
              <w:tab/>
              <w:t>3</w:t>
            </w:r>
            <w:r w:rsidRPr="00DA6474">
              <w:rPr>
                <w:rFonts w:ascii="Roboto Condensed" w:hAnsi="Roboto Condensed"/>
              </w:rPr>
              <w:tab/>
              <w:t>2</w:t>
            </w:r>
            <w:r w:rsidRPr="00DA6474">
              <w:rPr>
                <w:rFonts w:ascii="Roboto Condensed" w:hAnsi="Roboto Condensed"/>
              </w:rPr>
              <w:tab/>
              <w:t>1</w:t>
            </w:r>
          </w:p>
        </w:tc>
      </w:tr>
      <w:tr w:rsidR="00774662" w:rsidRPr="00DA6474" w14:paraId="5EA9A71E" w14:textId="77777777" w:rsidTr="005D298E">
        <w:trPr>
          <w:trHeight w:val="715"/>
        </w:trPr>
        <w:tc>
          <w:tcPr>
            <w:tcW w:w="568" w:type="dxa"/>
            <w:vMerge/>
          </w:tcPr>
          <w:p w14:paraId="507264FC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</w:p>
        </w:tc>
        <w:tc>
          <w:tcPr>
            <w:tcW w:w="7371" w:type="dxa"/>
            <w:tcBorders>
              <w:bottom w:val="single" w:sz="4" w:space="0" w:color="auto"/>
              <w:right w:val="nil"/>
            </w:tcBorders>
          </w:tcPr>
          <w:p w14:paraId="4F98EFA9" w14:textId="77777777" w:rsidR="00774662" w:rsidRPr="005E7FB0" w:rsidRDefault="00774662" w:rsidP="005D298E">
            <w:pPr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 xml:space="preserve">Proje gerçek hayat problem(ler)ine </w:t>
            </w:r>
            <w:r w:rsidRPr="005E7FB0">
              <w:rPr>
                <w:rFonts w:ascii="Roboto Condensed" w:hAnsi="Roboto Condensed"/>
              </w:rPr>
              <w:t xml:space="preserve">farklı </w:t>
            </w:r>
            <w:r>
              <w:rPr>
                <w:rFonts w:ascii="Roboto Condensed" w:hAnsi="Roboto Condensed"/>
              </w:rPr>
              <w:t>çözüm(ler) getirmektedir</w:t>
            </w:r>
            <w:r w:rsidRPr="005E7FB0">
              <w:rPr>
                <w:rFonts w:ascii="Roboto Condensed" w:hAnsi="Roboto Condensed"/>
              </w:rPr>
              <w:t>.</w:t>
            </w:r>
          </w:p>
        </w:tc>
        <w:tc>
          <w:tcPr>
            <w:tcW w:w="6662" w:type="dxa"/>
            <w:gridSpan w:val="5"/>
            <w:tcBorders>
              <w:left w:val="nil"/>
              <w:bottom w:val="single" w:sz="4" w:space="0" w:color="auto"/>
            </w:tcBorders>
            <w:vAlign w:val="center"/>
          </w:tcPr>
          <w:p w14:paraId="392F179D" w14:textId="77777777" w:rsidR="00774662" w:rsidRPr="00DA6474" w:rsidRDefault="00774662" w:rsidP="005D298E">
            <w:pPr>
              <w:rPr>
                <w:rFonts w:ascii="Roboto Condensed" w:hAnsi="Roboto Condensed"/>
              </w:rPr>
            </w:pPr>
            <w:r w:rsidRPr="00DA6474">
              <w:rPr>
                <w:rFonts w:ascii="Roboto Condensed" w:hAnsi="Roboto Condensed"/>
              </w:rPr>
              <w:t>10</w:t>
            </w:r>
            <w:r w:rsidRPr="00DA6474">
              <w:rPr>
                <w:rFonts w:ascii="Roboto Condensed" w:hAnsi="Roboto Condensed"/>
              </w:rPr>
              <w:tab/>
              <w:t>9</w:t>
            </w:r>
            <w:r w:rsidRPr="00DA6474">
              <w:rPr>
                <w:rFonts w:ascii="Roboto Condensed" w:hAnsi="Roboto Condensed"/>
              </w:rPr>
              <w:tab/>
              <w:t>8</w:t>
            </w:r>
            <w:r w:rsidRPr="00DA6474">
              <w:rPr>
                <w:rFonts w:ascii="Roboto Condensed" w:hAnsi="Roboto Condensed"/>
              </w:rPr>
              <w:tab/>
              <w:t>7</w:t>
            </w:r>
            <w:r w:rsidRPr="00DA6474">
              <w:rPr>
                <w:rFonts w:ascii="Roboto Condensed" w:hAnsi="Roboto Condensed"/>
              </w:rPr>
              <w:tab/>
              <w:t>6</w:t>
            </w:r>
            <w:r w:rsidRPr="00DA6474">
              <w:rPr>
                <w:rFonts w:ascii="Roboto Condensed" w:hAnsi="Roboto Condensed"/>
              </w:rPr>
              <w:tab/>
              <w:t>5</w:t>
            </w:r>
            <w:r w:rsidRPr="00DA6474">
              <w:rPr>
                <w:rFonts w:ascii="Roboto Condensed" w:hAnsi="Roboto Condensed"/>
              </w:rPr>
              <w:tab/>
              <w:t>4</w:t>
            </w:r>
            <w:r w:rsidRPr="00DA6474">
              <w:rPr>
                <w:rFonts w:ascii="Roboto Condensed" w:hAnsi="Roboto Condensed"/>
              </w:rPr>
              <w:tab/>
              <w:t>3</w:t>
            </w:r>
            <w:r w:rsidRPr="00DA6474">
              <w:rPr>
                <w:rFonts w:ascii="Roboto Condensed" w:hAnsi="Roboto Condensed"/>
              </w:rPr>
              <w:tab/>
              <w:t>2</w:t>
            </w:r>
            <w:r w:rsidRPr="00DA6474">
              <w:rPr>
                <w:rFonts w:ascii="Roboto Condensed" w:hAnsi="Roboto Condensed"/>
              </w:rPr>
              <w:tab/>
              <w:t>1</w:t>
            </w:r>
          </w:p>
        </w:tc>
      </w:tr>
      <w:tr w:rsidR="00774662" w:rsidRPr="00DA6474" w14:paraId="12521ED0" w14:textId="77777777" w:rsidTr="005D298E">
        <w:trPr>
          <w:trHeight w:val="391"/>
        </w:trPr>
        <w:tc>
          <w:tcPr>
            <w:tcW w:w="7939" w:type="dxa"/>
            <w:gridSpan w:val="2"/>
            <w:tcBorders>
              <w:top w:val="single" w:sz="12" w:space="0" w:color="auto"/>
              <w:right w:val="nil"/>
            </w:tcBorders>
            <w:vAlign w:val="center"/>
          </w:tcPr>
          <w:p w14:paraId="2D7D15DF" w14:textId="77777777" w:rsidR="00774662" w:rsidRPr="00DA6474" w:rsidRDefault="00774662" w:rsidP="005D298E">
            <w:pPr>
              <w:jc w:val="right"/>
              <w:rPr>
                <w:rFonts w:ascii="Roboto Condensed" w:hAnsi="Roboto Condensed"/>
                <w:b/>
              </w:rPr>
            </w:pPr>
            <w:r w:rsidRPr="00DA6474">
              <w:rPr>
                <w:rFonts w:ascii="Roboto Condensed" w:hAnsi="Roboto Condensed"/>
                <w:b/>
              </w:rPr>
              <w:t>Toplam:</w:t>
            </w:r>
          </w:p>
        </w:tc>
        <w:tc>
          <w:tcPr>
            <w:tcW w:w="6662" w:type="dxa"/>
            <w:gridSpan w:val="5"/>
            <w:tcBorders>
              <w:top w:val="single" w:sz="12" w:space="0" w:color="auto"/>
              <w:left w:val="nil"/>
            </w:tcBorders>
            <w:vAlign w:val="center"/>
          </w:tcPr>
          <w:p w14:paraId="32BCDC09" w14:textId="77777777" w:rsidR="00774662" w:rsidRPr="00DA6474" w:rsidRDefault="00774662" w:rsidP="005D298E">
            <w:pPr>
              <w:jc w:val="right"/>
              <w:rPr>
                <w:rFonts w:ascii="Roboto Condensed" w:hAnsi="Roboto Condensed"/>
              </w:rPr>
            </w:pPr>
          </w:p>
        </w:tc>
      </w:tr>
    </w:tbl>
    <w:p w14:paraId="4ADBFF8F" w14:textId="7157CC51" w:rsidR="00745602" w:rsidRDefault="00745602" w:rsidP="00774662">
      <w:pPr>
        <w:jc w:val="both"/>
        <w:rPr>
          <w:rFonts w:ascii="Roboto Condensed" w:hAnsi="Roboto Condensed"/>
          <w:color w:val="000000"/>
          <w:sz w:val="24"/>
        </w:rPr>
      </w:pPr>
    </w:p>
    <w:p w14:paraId="6D06DB06" w14:textId="77777777" w:rsidR="00E21D9F" w:rsidRDefault="00E21D9F">
      <w:pPr>
        <w:rPr>
          <w:rFonts w:ascii="Roboto Condensed" w:hAnsi="Roboto Condensed" w:cs="Arial"/>
          <w:sz w:val="24"/>
          <w:szCs w:val="24"/>
        </w:rPr>
      </w:pPr>
    </w:p>
    <w:sectPr w:rsidR="00E21D9F" w:rsidSect="00745602">
      <w:headerReference w:type="default" r:id="rId10"/>
      <w:footerReference w:type="default" r:id="rId11"/>
      <w:pgSz w:w="16838" w:h="11906" w:orient="landscape"/>
      <w:pgMar w:top="1440" w:right="1440" w:bottom="1440" w:left="1440" w:header="708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79DF19" w14:textId="77777777" w:rsidR="001372D3" w:rsidRDefault="001372D3" w:rsidP="007337FE">
      <w:pPr>
        <w:spacing w:after="0" w:line="240" w:lineRule="auto"/>
      </w:pPr>
      <w:r>
        <w:separator/>
      </w:r>
    </w:p>
  </w:endnote>
  <w:endnote w:type="continuationSeparator" w:id="0">
    <w:p w14:paraId="3D57B53E" w14:textId="77777777" w:rsidR="001372D3" w:rsidRDefault="001372D3" w:rsidP="00733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Roboto Condensed">
    <w:charset w:val="A2"/>
    <w:family w:val="auto"/>
    <w:pitch w:val="variable"/>
    <w:sig w:usb0="E00002FF" w:usb1="5000205B" w:usb2="00000020" w:usb3="00000000" w:csb0="0000019F" w:csb1="00000000"/>
    <w:embedRegular r:id="rId1" w:fontKey="{3FB9D009-D03F-443F-B202-87E8185A0BC6}"/>
    <w:embedBold r:id="rId2" w:fontKey="{257CCABD-0DB7-4118-A81C-C5E46F550473}"/>
    <w:embedItalic r:id="rId3" w:fontKey="{C521378D-DB08-429E-A406-C6075AEF565F}"/>
  </w:font>
  <w:font w:name="Calibri">
    <w:panose1 w:val="020F0502020204030204"/>
    <w:charset w:val="A2"/>
    <w:family w:val="swiss"/>
    <w:pitch w:val="variable"/>
    <w:sig w:usb0="E0002EFF" w:usb1="C000247B" w:usb2="00000009" w:usb3="00000000" w:csb0="000001FF" w:csb1="00000000"/>
    <w:embedRegular r:id="rId4" w:fontKey="{58543BC8-BF18-4EE6-B5DC-E2BC43B2A4C5}"/>
    <w:embedBold r:id="rId5" w:fontKey="{93CAF447-B5AD-497E-8F45-CCA27F84242B}"/>
    <w:embedItalic r:id="rId6" w:fontKey="{7D2295AB-F965-41C3-A2C6-2CBB92268D0B}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  <w:embedRegular r:id="rId7" w:fontKey="{A07895C8-6310-43C8-AF21-7CB70F59DFBE}"/>
    <w:embedBold r:id="rId8" w:fontKey="{250BDB0C-39A8-4ECC-9443-9388148237B8}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  <w:embedRegular r:id="rId9" w:fontKey="{551986F0-6B56-4CC6-ABC8-7E3DA0EC9C5C}"/>
  </w:font>
  <w:font w:name="ArialMT">
    <w:panose1 w:val="00000000000000000000"/>
    <w:charset w:val="00"/>
    <w:family w:val="roman"/>
    <w:notTrueType/>
    <w:pitch w:val="default"/>
  </w:font>
  <w:font w:name="Raleway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Roboto Condensed" w:hAnsi="Roboto Condensed"/>
      </w:rPr>
      <w:id w:val="8194082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6358179F" w14:textId="48BC0434" w:rsidR="00774662" w:rsidRPr="007B3F02" w:rsidRDefault="00774662" w:rsidP="00F87373">
        <w:pPr>
          <w:pStyle w:val="AltBilgi"/>
          <w:jc w:val="center"/>
          <w:rPr>
            <w:rFonts w:ascii="Roboto Condensed" w:hAnsi="Roboto Condensed"/>
            <w:sz w:val="24"/>
            <w:szCs w:val="24"/>
          </w:rPr>
        </w:pPr>
        <w:r>
          <w:rPr>
            <w:noProof/>
            <w:lang w:eastAsia="tr-TR"/>
          </w:rPr>
          <mc:AlternateContent>
            <mc:Choice Requires="wps">
              <w:drawing>
                <wp:anchor distT="0" distB="0" distL="114300" distR="114300" simplePos="0" relativeHeight="251677696" behindDoc="1" locked="0" layoutInCell="1" allowOverlap="1" wp14:anchorId="718AE71B" wp14:editId="78D0E8B2">
                  <wp:simplePos x="0" y="0"/>
                  <wp:positionH relativeFrom="column">
                    <wp:posOffset>-913765</wp:posOffset>
                  </wp:positionH>
                  <wp:positionV relativeFrom="paragraph">
                    <wp:posOffset>-77470</wp:posOffset>
                  </wp:positionV>
                  <wp:extent cx="7559675" cy="539750"/>
                  <wp:effectExtent l="0" t="0" r="3175" b="0"/>
                  <wp:wrapNone/>
                  <wp:docPr id="17" name="Dikdörtgen 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>
                          <a:xfrm>
                            <a:off x="0" y="0"/>
                            <a:ext cx="7559675" cy="5397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0C4E53CA" id="Dikdörtgen 17" o:spid="_x0000_s1026" style="position:absolute;margin-left:-71.95pt;margin-top:-6.1pt;width:595.25pt;height:42.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" fillcolor="#a5a5a5 [2092]" stroked="f" strokeweight="1pt">
                  <v:path arrowok="t"/>
                </v:rect>
              </w:pict>
            </mc:Fallback>
          </mc:AlternateContent>
        </w:r>
        <w:r>
          <w:rPr>
            <w:noProof/>
            <w:lang w:eastAsia="tr-TR"/>
          </w:rPr>
          <mc:AlternateContent>
            <mc:Choice Requires="wps">
              <w:drawing>
                <wp:anchor distT="4294967295" distB="4294967295" distL="114300" distR="114300" simplePos="0" relativeHeight="251678720" behindDoc="0" locked="0" layoutInCell="1" allowOverlap="1" wp14:anchorId="017BF878" wp14:editId="0BF7B431">
                  <wp:simplePos x="0" y="0"/>
                  <wp:positionH relativeFrom="column">
                    <wp:posOffset>-914400</wp:posOffset>
                  </wp:positionH>
                  <wp:positionV relativeFrom="paragraph">
                    <wp:posOffset>-159386</wp:posOffset>
                  </wp:positionV>
                  <wp:extent cx="7559675" cy="0"/>
                  <wp:effectExtent l="0" t="0" r="22225" b="19050"/>
                  <wp:wrapNone/>
                  <wp:docPr id="18" name="Düz Bağlayıcı 1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7559675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538BF62D" id="Düz Bağlayıcı 18" o:spid="_x0000_s1026" style="position:absolute;z-index:25167872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in,-12.55pt" to="523.25pt,-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" strokecolor="#a5a5a5 [2092]">
                  <v:stroke joinstyle="miter"/>
                  <o:lock v:ext="edit" shapetype="f"/>
                </v:line>
              </w:pict>
            </mc:Fallback>
          </mc:AlternateContent>
        </w:r>
        <w:r w:rsidRPr="007B3F02">
          <w:rPr>
            <w:rFonts w:ascii="Roboto Condensed" w:hAnsi="Roboto Condensed"/>
            <w:sz w:val="24"/>
            <w:szCs w:val="24"/>
          </w:rPr>
          <w:fldChar w:fldCharType="begin"/>
        </w:r>
        <w:r w:rsidRPr="007B3F02">
          <w:rPr>
            <w:rFonts w:ascii="Roboto Condensed" w:hAnsi="Roboto Condensed"/>
            <w:sz w:val="24"/>
            <w:szCs w:val="24"/>
          </w:rPr>
          <w:instrText>PAGE   \* MERGEFORMAT</w:instrText>
        </w:r>
        <w:r w:rsidRPr="007B3F02">
          <w:rPr>
            <w:rFonts w:ascii="Roboto Condensed" w:hAnsi="Roboto Condensed"/>
            <w:sz w:val="24"/>
            <w:szCs w:val="24"/>
          </w:rPr>
          <w:fldChar w:fldCharType="separate"/>
        </w:r>
        <w:r w:rsidR="001372D3">
          <w:rPr>
            <w:rFonts w:ascii="Roboto Condensed" w:hAnsi="Roboto Condensed"/>
            <w:noProof/>
            <w:sz w:val="24"/>
            <w:szCs w:val="24"/>
          </w:rPr>
          <w:t>1</w:t>
        </w:r>
        <w:r w:rsidRPr="007B3F02">
          <w:rPr>
            <w:rFonts w:ascii="Roboto Condensed" w:hAnsi="Roboto Condensed"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Roboto Condensed" w:hAnsi="Roboto Condensed"/>
      </w:rPr>
      <w:id w:val="1484737093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76D89CAC" w14:textId="7E1C080E" w:rsidR="0026197B" w:rsidRPr="007B3F02" w:rsidRDefault="006D0CC3" w:rsidP="00F87373">
        <w:pPr>
          <w:pStyle w:val="AltBilgi"/>
          <w:jc w:val="center"/>
          <w:rPr>
            <w:rFonts w:ascii="Roboto Condensed" w:hAnsi="Roboto Condensed"/>
            <w:sz w:val="24"/>
            <w:szCs w:val="24"/>
          </w:rPr>
        </w:pPr>
        <w:r>
          <w:rPr>
            <w:noProof/>
            <w:lang w:eastAsia="tr-TR"/>
          </w:rPr>
          <mc:AlternateContent>
            <mc:Choice Requires="wps">
              <w:drawing>
                <wp:anchor distT="0" distB="0" distL="114300" distR="114300" simplePos="0" relativeHeight="251667456" behindDoc="1" locked="0" layoutInCell="1" allowOverlap="1" wp14:anchorId="76E205C9" wp14:editId="72B7ED76">
                  <wp:simplePos x="0" y="0"/>
                  <wp:positionH relativeFrom="column">
                    <wp:posOffset>-913765</wp:posOffset>
                  </wp:positionH>
                  <wp:positionV relativeFrom="paragraph">
                    <wp:posOffset>-77470</wp:posOffset>
                  </wp:positionV>
                  <wp:extent cx="7559675" cy="539750"/>
                  <wp:effectExtent l="0" t="0" r="3175" b="0"/>
                  <wp:wrapNone/>
                  <wp:docPr id="7" name="Dikdörtgen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>
                          <a:xfrm>
                            <a:off x="0" y="0"/>
                            <a:ext cx="7559675" cy="5397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0C702D00" id="Dikdörtgen 7" o:spid="_x0000_s1026" style="position:absolute;margin-left:-71.95pt;margin-top:-6.1pt;width:595.25pt;height:42.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" fillcolor="#a5a5a5 [2092]" stroked="f" strokeweight="1pt">
                  <v:path arrowok="t"/>
                </v:rect>
              </w:pict>
            </mc:Fallback>
          </mc:AlternateContent>
        </w:r>
        <w:r>
          <w:rPr>
            <w:noProof/>
            <w:lang w:eastAsia="tr-TR"/>
          </w:rPr>
          <mc:AlternateContent>
            <mc:Choice Requires="wps">
              <w:drawing>
                <wp:anchor distT="4294967295" distB="4294967295" distL="114300" distR="114300" simplePos="0" relativeHeight="251668480" behindDoc="0" locked="0" layoutInCell="1" allowOverlap="1" wp14:anchorId="21820058" wp14:editId="0A9557FE">
                  <wp:simplePos x="0" y="0"/>
                  <wp:positionH relativeFrom="column">
                    <wp:posOffset>-914400</wp:posOffset>
                  </wp:positionH>
                  <wp:positionV relativeFrom="paragraph">
                    <wp:posOffset>-159386</wp:posOffset>
                  </wp:positionV>
                  <wp:extent cx="7559675" cy="0"/>
                  <wp:effectExtent l="0" t="0" r="22225" b="19050"/>
                  <wp:wrapNone/>
                  <wp:docPr id="3" name="Düz Bağlayıcı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7559675" cy="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bg1">
                                <a:lumMod val="6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line w14:anchorId="38B58C96" id="Düz Bağlayıcı 3" o:spid="_x0000_s1026" style="position:absolute;z-index:2516684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in,-12.55pt" to="523.25pt,-1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" strokecolor="#a5a5a5 [2092]">
                  <v:stroke joinstyle="miter"/>
                  <o:lock v:ext="edit" shapetype="f"/>
                </v:line>
              </w:pict>
            </mc:Fallback>
          </mc:AlternateContent>
        </w:r>
        <w:r w:rsidR="0026197B" w:rsidRPr="007B3F02">
          <w:rPr>
            <w:rFonts w:ascii="Roboto Condensed" w:hAnsi="Roboto Condensed"/>
            <w:sz w:val="24"/>
            <w:szCs w:val="24"/>
          </w:rPr>
          <w:fldChar w:fldCharType="begin"/>
        </w:r>
        <w:r w:rsidR="0026197B" w:rsidRPr="007B3F02">
          <w:rPr>
            <w:rFonts w:ascii="Roboto Condensed" w:hAnsi="Roboto Condensed"/>
            <w:sz w:val="24"/>
            <w:szCs w:val="24"/>
          </w:rPr>
          <w:instrText>PAGE   \* MERGEFORMAT</w:instrText>
        </w:r>
        <w:r w:rsidR="0026197B" w:rsidRPr="007B3F02">
          <w:rPr>
            <w:rFonts w:ascii="Roboto Condensed" w:hAnsi="Roboto Condensed"/>
            <w:sz w:val="24"/>
            <w:szCs w:val="24"/>
          </w:rPr>
          <w:fldChar w:fldCharType="separate"/>
        </w:r>
        <w:r w:rsidR="00745602">
          <w:rPr>
            <w:rFonts w:ascii="Roboto Condensed" w:hAnsi="Roboto Condensed"/>
            <w:noProof/>
            <w:sz w:val="24"/>
            <w:szCs w:val="24"/>
          </w:rPr>
          <w:t>1</w:t>
        </w:r>
        <w:r w:rsidR="0026197B" w:rsidRPr="007B3F02">
          <w:rPr>
            <w:rFonts w:ascii="Roboto Condensed" w:hAnsi="Roboto Condensed"/>
            <w:sz w:val="24"/>
            <w:szCs w:val="24"/>
          </w:rPr>
          <w:fldChar w:fldCharType="end"/>
        </w:r>
      </w:p>
    </w:sdtContent>
  </w:sdt>
  <w:p w14:paraId="147E8471" w14:textId="77777777" w:rsidR="00FA08E2" w:rsidRDefault="00FA08E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19DD1F" w14:textId="77777777" w:rsidR="001372D3" w:rsidRDefault="001372D3" w:rsidP="007337FE">
      <w:pPr>
        <w:spacing w:after="0" w:line="240" w:lineRule="auto"/>
      </w:pPr>
      <w:r>
        <w:separator/>
      </w:r>
    </w:p>
  </w:footnote>
  <w:footnote w:type="continuationSeparator" w:id="0">
    <w:p w14:paraId="691EC3B3" w14:textId="77777777" w:rsidR="001372D3" w:rsidRDefault="001372D3" w:rsidP="007337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9638FC" w14:textId="77777777" w:rsidR="00774662" w:rsidRDefault="00774662">
    <w:pPr>
      <w:pStyle w:val="stBilgi"/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1CDF1B62" wp14:editId="362A525F">
              <wp:simplePos x="0" y="0"/>
              <wp:positionH relativeFrom="column">
                <wp:posOffset>5715</wp:posOffset>
              </wp:positionH>
              <wp:positionV relativeFrom="paragraph">
                <wp:posOffset>-250190</wp:posOffset>
              </wp:positionV>
              <wp:extent cx="3643630" cy="539750"/>
              <wp:effectExtent l="0" t="0" r="0" b="0"/>
              <wp:wrapNone/>
              <wp:docPr id="9" name="Dikdörtgen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3643630" cy="53975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EB61632" w14:textId="77777777" w:rsidR="00774662" w:rsidRPr="00AA38A1" w:rsidRDefault="00774662" w:rsidP="00661BD7">
                          <w:pPr>
                            <w:rPr>
                              <w:rFonts w:ascii="Raleway" w:hAnsi="Raleway"/>
                              <w:sz w:val="44"/>
                              <w:szCs w:val="44"/>
                            </w:rPr>
                          </w:pPr>
                          <w:r>
                            <w:rPr>
                              <w:rFonts w:ascii="Raleway" w:hAnsi="Raleway"/>
                              <w:color w:val="000000" w:themeColor="text1"/>
                              <w:sz w:val="44"/>
                              <w:szCs w:val="44"/>
                            </w:rPr>
                            <w:t>Proje Hazırlıyoru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CDF1B62" id="Dikdörtgen 9" o:spid="_x0000_s1026" style="position:absolute;margin-left:.45pt;margin-top:-19.7pt;width:286.9pt;height:42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" fillcolor="white [3212]" stroked="f" strokeweight="1pt">
              <v:path arrowok="t"/>
              <v:textbox inset="3mm,3mm,3mm,3mm">
                <w:txbxContent>
                  <w:p w14:paraId="1EB61632" w14:textId="77777777" w:rsidR="00774662" w:rsidRPr="00AA38A1" w:rsidRDefault="00774662" w:rsidP="00661BD7">
                    <w:pPr>
                      <w:rPr>
                        <w:rFonts w:ascii="Raleway" w:hAnsi="Raleway"/>
                        <w:sz w:val="44"/>
                        <w:szCs w:val="44"/>
                      </w:rPr>
                    </w:pPr>
                    <w:r>
                      <w:rPr>
                        <w:rFonts w:ascii="Raleway" w:hAnsi="Raleway"/>
                        <w:color w:val="000000" w:themeColor="text1"/>
                        <w:sz w:val="44"/>
                        <w:szCs w:val="44"/>
                      </w:rPr>
                      <w:t>Proje Hazırlıyoruz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4294967295" distB="4294967295" distL="114300" distR="114300" simplePos="0" relativeHeight="251682816" behindDoc="0" locked="0" layoutInCell="1" allowOverlap="1" wp14:anchorId="10A6E334" wp14:editId="6D66E973">
              <wp:simplePos x="0" y="0"/>
              <wp:positionH relativeFrom="column">
                <wp:posOffset>-913765</wp:posOffset>
              </wp:positionH>
              <wp:positionV relativeFrom="paragraph">
                <wp:posOffset>372744</wp:posOffset>
              </wp:positionV>
              <wp:extent cx="7559675" cy="0"/>
              <wp:effectExtent l="0" t="0" r="22225" b="19050"/>
              <wp:wrapNone/>
              <wp:docPr id="10" name="Düz Bağlayıcı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559675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165546" id="Düz Bağlayıcı 10" o:spid="_x0000_s1026" style="position:absolute;z-index:2516828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71.95pt,29.35pt" to="523.3pt,2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" strokecolor="#d8d8d8 [2732]">
              <v:stroke joinstyle="miter"/>
              <o:lock v:ext="edit" shapetype="f"/>
            </v:line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45720" distB="45720" distL="114300" distR="114300" simplePos="0" relativeHeight="251681792" behindDoc="0" locked="0" layoutInCell="1" allowOverlap="1" wp14:anchorId="2016DD63" wp14:editId="2837D524">
              <wp:simplePos x="0" y="0"/>
              <wp:positionH relativeFrom="column">
                <wp:posOffset>5577205</wp:posOffset>
              </wp:positionH>
              <wp:positionV relativeFrom="paragraph">
                <wp:posOffset>-250190</wp:posOffset>
              </wp:positionV>
              <wp:extent cx="539750" cy="539750"/>
              <wp:effectExtent l="0" t="0" r="0" b="0"/>
              <wp:wrapSquare wrapText="bothSides"/>
              <wp:docPr id="13" name="Metin Kutusu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9750" cy="539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A7E4E7F" w14:textId="77777777" w:rsidR="00774662" w:rsidRPr="00F7632D" w:rsidRDefault="00774662" w:rsidP="00450E3D">
                          <w:pPr>
                            <w:jc w:val="center"/>
                            <w:rPr>
                              <w:rFonts w:ascii="Raleway" w:hAnsi="Raleway"/>
                              <w:sz w:val="52"/>
                              <w:szCs w:val="52"/>
                              <w:lang w:val="en-US"/>
                            </w:rPr>
                          </w:pPr>
                          <w:r>
                            <w:rPr>
                              <w:rFonts w:ascii="Raleway" w:hAnsi="Raleway"/>
                              <w:sz w:val="52"/>
                              <w:szCs w:val="52"/>
                              <w:lang w:val="en-US"/>
                            </w:rPr>
                            <w:t>12</w:t>
                          </w:r>
                        </w:p>
                      </w:txbxContent>
                    </wps:txbx>
                    <wps:bodyPr rot="0" vert="horz" wrap="square" lIns="36000" tIns="36000" rIns="36000" bIns="3600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16DD63" id="_x0000_t202" coordsize="21600,21600" o:spt="202" path="m,l,21600r21600,l21600,xe">
              <v:stroke joinstyle="miter"/>
              <v:path gradientshapeok="t" o:connecttype="rect"/>
            </v:shapetype>
            <v:shape id="Metin Kutusu 13" o:spid="_x0000_s1027" type="#_x0000_t202" style="position:absolute;margin-left:439.15pt;margin-top:-19.7pt;width:42.5pt;height:42.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" filled="f" stroked="f">
              <v:textbox inset="1mm,1mm,1mm,1mm">
                <w:txbxContent>
                  <w:p w14:paraId="4A7E4E7F" w14:textId="77777777" w:rsidR="00774662" w:rsidRPr="00F7632D" w:rsidRDefault="00774662" w:rsidP="00450E3D">
                    <w:pPr>
                      <w:jc w:val="center"/>
                      <w:rPr>
                        <w:rFonts w:ascii="Raleway" w:hAnsi="Raleway"/>
                        <w:sz w:val="52"/>
                        <w:szCs w:val="52"/>
                        <w:lang w:val="en-US"/>
                      </w:rPr>
                    </w:pPr>
                    <w:r>
                      <w:rPr>
                        <w:rFonts w:ascii="Raleway" w:hAnsi="Raleway"/>
                        <w:sz w:val="52"/>
                        <w:szCs w:val="52"/>
                        <w:lang w:val="en-US"/>
                      </w:rPr>
                      <w:t>12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00F88612" wp14:editId="593C18A9">
              <wp:simplePos x="0" y="0"/>
              <wp:positionH relativeFrom="column">
                <wp:posOffset>-914400</wp:posOffset>
              </wp:positionH>
              <wp:positionV relativeFrom="paragraph">
                <wp:posOffset>-250190</wp:posOffset>
              </wp:positionV>
              <wp:extent cx="7559675" cy="539750"/>
              <wp:effectExtent l="0" t="0" r="3175" b="0"/>
              <wp:wrapNone/>
              <wp:docPr id="14" name="Dikdörtgen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559675" cy="5397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3423D8E" id="Dikdörtgen 14" o:spid="_x0000_s1026" style="position:absolute;margin-left:-1in;margin-top:-19.7pt;width:595.25pt;height:42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" fillcolor="#d8d8d8 [2732]" stroked="f" strokeweight="1pt">
              <v:path arrowok="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2A74C3" w14:textId="5DE90AED" w:rsidR="0026197B" w:rsidRDefault="006D0CC3">
    <w:pPr>
      <w:pStyle w:val="stBilgi"/>
    </w:pP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53F33446" wp14:editId="58FC30CD">
              <wp:simplePos x="0" y="0"/>
              <wp:positionH relativeFrom="column">
                <wp:posOffset>5715</wp:posOffset>
              </wp:positionH>
              <wp:positionV relativeFrom="paragraph">
                <wp:posOffset>-250190</wp:posOffset>
              </wp:positionV>
              <wp:extent cx="3643630" cy="539750"/>
              <wp:effectExtent l="0" t="0" r="0" b="0"/>
              <wp:wrapNone/>
              <wp:docPr id="16" name="Dikdörtgen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3643630" cy="53975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0FC5893" w14:textId="273D8767" w:rsidR="0026197B" w:rsidRPr="00AA38A1" w:rsidRDefault="003774ED" w:rsidP="00661BD7">
                          <w:pPr>
                            <w:rPr>
                              <w:rFonts w:ascii="Raleway" w:hAnsi="Raleway"/>
                              <w:sz w:val="44"/>
                              <w:szCs w:val="44"/>
                            </w:rPr>
                          </w:pPr>
                          <w:r>
                            <w:rPr>
                              <w:rFonts w:ascii="Raleway" w:hAnsi="Raleway"/>
                              <w:color w:val="000000" w:themeColor="text1"/>
                              <w:sz w:val="44"/>
                              <w:szCs w:val="44"/>
                            </w:rPr>
                            <w:t>Proje</w:t>
                          </w:r>
                          <w:r w:rsidR="00CB28B1">
                            <w:rPr>
                              <w:rFonts w:ascii="Raleway" w:hAnsi="Raleway"/>
                              <w:color w:val="000000" w:themeColor="text1"/>
                              <w:sz w:val="44"/>
                              <w:szCs w:val="44"/>
                            </w:rPr>
                            <w:t xml:space="preserve"> Hazırlıyoruz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08000" tIns="108000" rIns="108000" bIns="10800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3F33446" id="Dikdörtgen 16" o:spid="_x0000_s1028" style="position:absolute;margin-left:.45pt;margin-top:-19.7pt;width:286.9pt;height:42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" fillcolor="white [3212]" stroked="f" strokeweight="1pt">
              <v:path arrowok="t"/>
              <v:textbox inset="3mm,3mm,3mm,3mm">
                <w:txbxContent>
                  <w:p w14:paraId="30FC5893" w14:textId="273D8767" w:rsidR="0026197B" w:rsidRPr="00AA38A1" w:rsidRDefault="003774ED" w:rsidP="00661BD7">
                    <w:pPr>
                      <w:rPr>
                        <w:rFonts w:ascii="Raleway" w:hAnsi="Raleway"/>
                        <w:sz w:val="44"/>
                        <w:szCs w:val="44"/>
                      </w:rPr>
                    </w:pPr>
                    <w:r>
                      <w:rPr>
                        <w:rFonts w:ascii="Raleway" w:hAnsi="Raleway"/>
                        <w:color w:val="000000" w:themeColor="text1"/>
                        <w:sz w:val="44"/>
                        <w:szCs w:val="44"/>
                      </w:rPr>
                      <w:t>Proje</w:t>
                    </w:r>
                    <w:r w:rsidR="00CB28B1">
                      <w:rPr>
                        <w:rFonts w:ascii="Raleway" w:hAnsi="Raleway"/>
                        <w:color w:val="000000" w:themeColor="text1"/>
                        <w:sz w:val="44"/>
                        <w:szCs w:val="44"/>
                      </w:rPr>
                      <w:t xml:space="preserve"> Hazırlıyoruz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4294967295" distB="4294967295" distL="114300" distR="114300" simplePos="0" relativeHeight="251675648" behindDoc="0" locked="0" layoutInCell="1" allowOverlap="1" wp14:anchorId="4D4D6174" wp14:editId="6466FA05">
              <wp:simplePos x="0" y="0"/>
              <wp:positionH relativeFrom="column">
                <wp:posOffset>-913765</wp:posOffset>
              </wp:positionH>
              <wp:positionV relativeFrom="paragraph">
                <wp:posOffset>372744</wp:posOffset>
              </wp:positionV>
              <wp:extent cx="7559675" cy="0"/>
              <wp:effectExtent l="0" t="0" r="22225" b="19050"/>
              <wp:wrapNone/>
              <wp:docPr id="15" name="Düz Bağlayıcı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7559675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767BB" id="Düz Bağlayıcı 15" o:spid="_x0000_s1026" style="position:absolute;z-index:25167564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71.95pt,29.35pt" to="523.3pt,2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" strokecolor="#d8d8d8 [2732]">
              <v:stroke joinstyle="miter"/>
              <o:lock v:ext="edit" shapetype="f"/>
            </v:line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45720" distB="45720" distL="114300" distR="114300" simplePos="0" relativeHeight="251674624" behindDoc="0" locked="0" layoutInCell="1" allowOverlap="1" wp14:anchorId="2D33339D" wp14:editId="72F136A3">
              <wp:simplePos x="0" y="0"/>
              <wp:positionH relativeFrom="column">
                <wp:posOffset>5577205</wp:posOffset>
              </wp:positionH>
              <wp:positionV relativeFrom="paragraph">
                <wp:posOffset>-250190</wp:posOffset>
              </wp:positionV>
              <wp:extent cx="539750" cy="539750"/>
              <wp:effectExtent l="0" t="0" r="0" b="0"/>
              <wp:wrapSquare wrapText="bothSides"/>
              <wp:docPr id="12" name="Metin Kutusu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9750" cy="539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1BFC2F" w14:textId="7B483C4F" w:rsidR="0026197B" w:rsidRPr="00F7632D" w:rsidRDefault="006A2DFC" w:rsidP="00450E3D">
                          <w:pPr>
                            <w:jc w:val="center"/>
                            <w:rPr>
                              <w:rFonts w:ascii="Raleway" w:hAnsi="Raleway"/>
                              <w:sz w:val="52"/>
                              <w:szCs w:val="52"/>
                              <w:lang w:val="en-US"/>
                            </w:rPr>
                          </w:pPr>
                          <w:r>
                            <w:rPr>
                              <w:rFonts w:ascii="Raleway" w:hAnsi="Raleway"/>
                              <w:sz w:val="52"/>
                              <w:szCs w:val="52"/>
                              <w:lang w:val="en-US"/>
                            </w:rPr>
                            <w:t>1</w:t>
                          </w:r>
                          <w:r w:rsidR="00E228F0">
                            <w:rPr>
                              <w:rFonts w:ascii="Raleway" w:hAnsi="Raleway"/>
                              <w:sz w:val="52"/>
                              <w:szCs w:val="52"/>
                              <w:lang w:val="en-US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36000" tIns="36000" rIns="36000" bIns="3600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33339D" id="_x0000_t202" coordsize="21600,21600" o:spt="202" path="m,l,21600r21600,l21600,xe">
              <v:stroke joinstyle="miter"/>
              <v:path gradientshapeok="t" o:connecttype="rect"/>
            </v:shapetype>
            <v:shape id="Metin Kutusu 12" o:spid="_x0000_s1029" type="#_x0000_t202" style="position:absolute;margin-left:439.15pt;margin-top:-19.7pt;width:42.5pt;height:42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" filled="f" stroked="f">
              <v:textbox inset="1mm,1mm,1mm,1mm">
                <w:txbxContent>
                  <w:p w14:paraId="2C1BFC2F" w14:textId="7B483C4F" w:rsidR="0026197B" w:rsidRPr="00F7632D" w:rsidRDefault="006A2DFC" w:rsidP="00450E3D">
                    <w:pPr>
                      <w:jc w:val="center"/>
                      <w:rPr>
                        <w:rFonts w:ascii="Raleway" w:hAnsi="Raleway"/>
                        <w:sz w:val="52"/>
                        <w:szCs w:val="52"/>
                        <w:lang w:val="en-US"/>
                      </w:rPr>
                    </w:pPr>
                    <w:r>
                      <w:rPr>
                        <w:rFonts w:ascii="Raleway" w:hAnsi="Raleway"/>
                        <w:sz w:val="52"/>
                        <w:szCs w:val="52"/>
                        <w:lang w:val="en-US"/>
                      </w:rPr>
                      <w:t>1</w:t>
                    </w:r>
                    <w:r w:rsidR="00E228F0">
                      <w:rPr>
                        <w:rFonts w:ascii="Raleway" w:hAnsi="Raleway"/>
                        <w:sz w:val="52"/>
                        <w:szCs w:val="52"/>
                        <w:lang w:val="en-US"/>
                      </w:rPr>
                      <w:t>2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eastAsia="tr-TR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6D85FACD" wp14:editId="77FDDCA1">
              <wp:simplePos x="0" y="0"/>
              <wp:positionH relativeFrom="column">
                <wp:posOffset>-914400</wp:posOffset>
              </wp:positionH>
              <wp:positionV relativeFrom="paragraph">
                <wp:posOffset>-250190</wp:posOffset>
              </wp:positionV>
              <wp:extent cx="7559675" cy="539750"/>
              <wp:effectExtent l="0" t="0" r="3175" b="0"/>
              <wp:wrapNone/>
              <wp:docPr id="11" name="Dikdörtgen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559675" cy="53975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3EBFE5E" id="Dikdörtgen 11" o:spid="_x0000_s1026" style="position:absolute;margin-left:-1in;margin-top:-19.7pt;width:595.25pt;height:42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" fillcolor="#d8d8d8 [2732]" stroked="f" strokeweight="1pt">
              <v:path arrowok="t"/>
            </v:rect>
          </w:pict>
        </mc:Fallback>
      </mc:AlternateContent>
    </w:r>
  </w:p>
  <w:p w14:paraId="416DD0D4" w14:textId="77777777" w:rsidR="00FA08E2" w:rsidRDefault="00FA08E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F2323"/>
    <w:multiLevelType w:val="hybridMultilevel"/>
    <w:tmpl w:val="6B8A085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05A7E"/>
    <w:multiLevelType w:val="hybridMultilevel"/>
    <w:tmpl w:val="AEF809F8"/>
    <w:lvl w:ilvl="0" w:tplc="041F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267053"/>
    <w:multiLevelType w:val="hybridMultilevel"/>
    <w:tmpl w:val="9E908A40"/>
    <w:lvl w:ilvl="0" w:tplc="7EBC8F2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39719B"/>
    <w:multiLevelType w:val="hybridMultilevel"/>
    <w:tmpl w:val="12522B0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E6D89"/>
    <w:multiLevelType w:val="multilevel"/>
    <w:tmpl w:val="C99296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7363065"/>
    <w:multiLevelType w:val="hybridMultilevel"/>
    <w:tmpl w:val="C4F8EBC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777495"/>
    <w:multiLevelType w:val="hybridMultilevel"/>
    <w:tmpl w:val="A852BB6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CB2830"/>
    <w:multiLevelType w:val="hybridMultilevel"/>
    <w:tmpl w:val="C796720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36629F"/>
    <w:multiLevelType w:val="hybridMultilevel"/>
    <w:tmpl w:val="9128390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7559BC"/>
    <w:multiLevelType w:val="hybridMultilevel"/>
    <w:tmpl w:val="71B6D5E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F233BB"/>
    <w:multiLevelType w:val="hybridMultilevel"/>
    <w:tmpl w:val="AAB8C5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121D16"/>
    <w:multiLevelType w:val="hybridMultilevel"/>
    <w:tmpl w:val="22266BE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48445F"/>
    <w:multiLevelType w:val="hybridMultilevel"/>
    <w:tmpl w:val="508A3946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305338"/>
    <w:multiLevelType w:val="hybridMultilevel"/>
    <w:tmpl w:val="B13AA97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9464BC"/>
    <w:multiLevelType w:val="hybridMultilevel"/>
    <w:tmpl w:val="9A0C577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7708E"/>
    <w:multiLevelType w:val="hybridMultilevel"/>
    <w:tmpl w:val="88A6D9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AB3958"/>
    <w:multiLevelType w:val="hybridMultilevel"/>
    <w:tmpl w:val="321E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407F6F"/>
    <w:multiLevelType w:val="hybridMultilevel"/>
    <w:tmpl w:val="CEE25100"/>
    <w:lvl w:ilvl="0" w:tplc="6E6E09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FF00D7"/>
    <w:multiLevelType w:val="hybridMultilevel"/>
    <w:tmpl w:val="BF2459C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00707A"/>
    <w:multiLevelType w:val="hybridMultilevel"/>
    <w:tmpl w:val="A590124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17224E"/>
    <w:multiLevelType w:val="hybridMultilevel"/>
    <w:tmpl w:val="81865A4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812315"/>
    <w:multiLevelType w:val="hybridMultilevel"/>
    <w:tmpl w:val="4E22D0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2B3548"/>
    <w:multiLevelType w:val="multilevel"/>
    <w:tmpl w:val="7EF60A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468F26B4"/>
    <w:multiLevelType w:val="hybridMultilevel"/>
    <w:tmpl w:val="8CBC9A8A"/>
    <w:lvl w:ilvl="0" w:tplc="DC068A84">
      <w:numFmt w:val="bullet"/>
      <w:lvlText w:val="•"/>
      <w:lvlJc w:val="left"/>
      <w:pPr>
        <w:ind w:left="1067" w:hanging="707"/>
      </w:pPr>
      <w:rPr>
        <w:rFonts w:ascii="Roboto Condensed" w:eastAsiaTheme="minorHAnsi" w:hAnsi="Roboto Condensed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A71F59"/>
    <w:multiLevelType w:val="hybridMultilevel"/>
    <w:tmpl w:val="B0A895E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5D052F"/>
    <w:multiLevelType w:val="hybridMultilevel"/>
    <w:tmpl w:val="597655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D045A"/>
    <w:multiLevelType w:val="hybridMultilevel"/>
    <w:tmpl w:val="53D4676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E902BF"/>
    <w:multiLevelType w:val="hybridMultilevel"/>
    <w:tmpl w:val="1750AE3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9A04EC"/>
    <w:multiLevelType w:val="hybridMultilevel"/>
    <w:tmpl w:val="0DEA17F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5850F9"/>
    <w:multiLevelType w:val="hybridMultilevel"/>
    <w:tmpl w:val="6A7EF51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C52973"/>
    <w:multiLevelType w:val="hybridMultilevel"/>
    <w:tmpl w:val="A582EAF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0B16E2"/>
    <w:multiLevelType w:val="hybridMultilevel"/>
    <w:tmpl w:val="26C4B3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2D658A"/>
    <w:multiLevelType w:val="multilevel"/>
    <w:tmpl w:val="66BE1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640E33"/>
    <w:multiLevelType w:val="hybridMultilevel"/>
    <w:tmpl w:val="D9A8AE9E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315479"/>
    <w:multiLevelType w:val="hybridMultilevel"/>
    <w:tmpl w:val="55FE64D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AA7629"/>
    <w:multiLevelType w:val="multilevel"/>
    <w:tmpl w:val="A2644A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66952C29"/>
    <w:multiLevelType w:val="hybridMultilevel"/>
    <w:tmpl w:val="53D46764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8A71E0"/>
    <w:multiLevelType w:val="hybridMultilevel"/>
    <w:tmpl w:val="031453F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914DF7"/>
    <w:multiLevelType w:val="hybridMultilevel"/>
    <w:tmpl w:val="6826E1A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760031"/>
    <w:multiLevelType w:val="hybridMultilevel"/>
    <w:tmpl w:val="420E636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AA424A"/>
    <w:multiLevelType w:val="hybridMultilevel"/>
    <w:tmpl w:val="C3BEC93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7C1BF8"/>
    <w:multiLevelType w:val="hybridMultilevel"/>
    <w:tmpl w:val="7C8687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CA19C3"/>
    <w:multiLevelType w:val="hybridMultilevel"/>
    <w:tmpl w:val="1EF85D4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420CDA"/>
    <w:multiLevelType w:val="hybridMultilevel"/>
    <w:tmpl w:val="7DFC9876"/>
    <w:lvl w:ilvl="0" w:tplc="041F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E864A8"/>
    <w:multiLevelType w:val="hybridMultilevel"/>
    <w:tmpl w:val="AC581D5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DC5030"/>
    <w:multiLevelType w:val="hybridMultilevel"/>
    <w:tmpl w:val="2998F6A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4"/>
  </w:num>
  <w:num w:numId="3">
    <w:abstractNumId w:val="41"/>
  </w:num>
  <w:num w:numId="4">
    <w:abstractNumId w:val="30"/>
  </w:num>
  <w:num w:numId="5">
    <w:abstractNumId w:val="29"/>
  </w:num>
  <w:num w:numId="6">
    <w:abstractNumId w:val="28"/>
  </w:num>
  <w:num w:numId="7">
    <w:abstractNumId w:val="37"/>
  </w:num>
  <w:num w:numId="8">
    <w:abstractNumId w:val="12"/>
  </w:num>
  <w:num w:numId="9">
    <w:abstractNumId w:val="23"/>
  </w:num>
  <w:num w:numId="10">
    <w:abstractNumId w:val="40"/>
  </w:num>
  <w:num w:numId="11">
    <w:abstractNumId w:val="7"/>
  </w:num>
  <w:num w:numId="12">
    <w:abstractNumId w:val="11"/>
  </w:num>
  <w:num w:numId="13">
    <w:abstractNumId w:val="42"/>
  </w:num>
  <w:num w:numId="14">
    <w:abstractNumId w:val="45"/>
  </w:num>
  <w:num w:numId="15">
    <w:abstractNumId w:val="20"/>
  </w:num>
  <w:num w:numId="16">
    <w:abstractNumId w:val="13"/>
  </w:num>
  <w:num w:numId="17">
    <w:abstractNumId w:val="44"/>
  </w:num>
  <w:num w:numId="18">
    <w:abstractNumId w:val="22"/>
  </w:num>
  <w:num w:numId="19">
    <w:abstractNumId w:val="21"/>
  </w:num>
  <w:num w:numId="20">
    <w:abstractNumId w:val="10"/>
  </w:num>
  <w:num w:numId="21">
    <w:abstractNumId w:val="15"/>
  </w:num>
  <w:num w:numId="22">
    <w:abstractNumId w:val="6"/>
  </w:num>
  <w:num w:numId="23">
    <w:abstractNumId w:val="19"/>
  </w:num>
  <w:num w:numId="24">
    <w:abstractNumId w:val="31"/>
  </w:num>
  <w:num w:numId="25">
    <w:abstractNumId w:val="4"/>
  </w:num>
  <w:num w:numId="26">
    <w:abstractNumId w:val="14"/>
  </w:num>
  <w:num w:numId="27">
    <w:abstractNumId w:val="35"/>
  </w:num>
  <w:num w:numId="28">
    <w:abstractNumId w:val="1"/>
  </w:num>
  <w:num w:numId="29">
    <w:abstractNumId w:val="38"/>
  </w:num>
  <w:num w:numId="30">
    <w:abstractNumId w:val="39"/>
  </w:num>
  <w:num w:numId="31">
    <w:abstractNumId w:val="3"/>
  </w:num>
  <w:num w:numId="32">
    <w:abstractNumId w:val="5"/>
  </w:num>
  <w:num w:numId="33">
    <w:abstractNumId w:val="27"/>
  </w:num>
  <w:num w:numId="34">
    <w:abstractNumId w:val="17"/>
  </w:num>
  <w:num w:numId="35">
    <w:abstractNumId w:val="8"/>
  </w:num>
  <w:num w:numId="36">
    <w:abstractNumId w:val="16"/>
  </w:num>
  <w:num w:numId="37">
    <w:abstractNumId w:val="18"/>
  </w:num>
  <w:num w:numId="38">
    <w:abstractNumId w:val="26"/>
  </w:num>
  <w:num w:numId="39">
    <w:abstractNumId w:val="0"/>
  </w:num>
  <w:num w:numId="40">
    <w:abstractNumId w:val="2"/>
  </w:num>
  <w:num w:numId="41">
    <w:abstractNumId w:val="36"/>
  </w:num>
  <w:num w:numId="42">
    <w:abstractNumId w:val="32"/>
  </w:num>
  <w:num w:numId="43">
    <w:abstractNumId w:val="25"/>
  </w:num>
  <w:num w:numId="44">
    <w:abstractNumId w:val="33"/>
  </w:num>
  <w:num w:numId="45">
    <w:abstractNumId w:val="43"/>
  </w:num>
  <w:num w:numId="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DI0MjG1NLMwMrdQ0lEKTi0uzszPAykwNK0FAFGAcLctAAAA"/>
  </w:docVars>
  <w:rsids>
    <w:rsidRoot w:val="00946318"/>
    <w:rsid w:val="00004E71"/>
    <w:rsid w:val="0001343B"/>
    <w:rsid w:val="00014EF6"/>
    <w:rsid w:val="00016056"/>
    <w:rsid w:val="00017FB6"/>
    <w:rsid w:val="00021678"/>
    <w:rsid w:val="00023F05"/>
    <w:rsid w:val="00024052"/>
    <w:rsid w:val="000352BD"/>
    <w:rsid w:val="00036A81"/>
    <w:rsid w:val="0003731D"/>
    <w:rsid w:val="0005670F"/>
    <w:rsid w:val="000636ED"/>
    <w:rsid w:val="00063C37"/>
    <w:rsid w:val="00070E1A"/>
    <w:rsid w:val="00072E19"/>
    <w:rsid w:val="00072F11"/>
    <w:rsid w:val="00076DDC"/>
    <w:rsid w:val="00077F5C"/>
    <w:rsid w:val="00081693"/>
    <w:rsid w:val="000820CF"/>
    <w:rsid w:val="000849BC"/>
    <w:rsid w:val="0008699D"/>
    <w:rsid w:val="00086E1A"/>
    <w:rsid w:val="00087615"/>
    <w:rsid w:val="00091367"/>
    <w:rsid w:val="000915ED"/>
    <w:rsid w:val="000A7F97"/>
    <w:rsid w:val="000B00DF"/>
    <w:rsid w:val="000B0D53"/>
    <w:rsid w:val="000C09F8"/>
    <w:rsid w:val="000D4654"/>
    <w:rsid w:val="000D5EA3"/>
    <w:rsid w:val="000D6479"/>
    <w:rsid w:val="000E1722"/>
    <w:rsid w:val="000E4E00"/>
    <w:rsid w:val="000E6E49"/>
    <w:rsid w:val="000F114A"/>
    <w:rsid w:val="000F16ED"/>
    <w:rsid w:val="000F23CC"/>
    <w:rsid w:val="000F32C9"/>
    <w:rsid w:val="000F6A3F"/>
    <w:rsid w:val="00101BCB"/>
    <w:rsid w:val="00104F50"/>
    <w:rsid w:val="00105BB0"/>
    <w:rsid w:val="00106FC0"/>
    <w:rsid w:val="00111E9B"/>
    <w:rsid w:val="00111FE2"/>
    <w:rsid w:val="001121E7"/>
    <w:rsid w:val="00124C36"/>
    <w:rsid w:val="00134070"/>
    <w:rsid w:val="001372D3"/>
    <w:rsid w:val="0014213B"/>
    <w:rsid w:val="00152520"/>
    <w:rsid w:val="00163A63"/>
    <w:rsid w:val="001661BE"/>
    <w:rsid w:val="00167C17"/>
    <w:rsid w:val="0017032C"/>
    <w:rsid w:val="00181C79"/>
    <w:rsid w:val="00184B57"/>
    <w:rsid w:val="00190101"/>
    <w:rsid w:val="00192B3C"/>
    <w:rsid w:val="00197DC5"/>
    <w:rsid w:val="001A039E"/>
    <w:rsid w:val="001A2791"/>
    <w:rsid w:val="001C2086"/>
    <w:rsid w:val="001C79E0"/>
    <w:rsid w:val="001D1CE7"/>
    <w:rsid w:val="001D2356"/>
    <w:rsid w:val="001D294F"/>
    <w:rsid w:val="001D321C"/>
    <w:rsid w:val="001D5F8D"/>
    <w:rsid w:val="001D6D00"/>
    <w:rsid w:val="001E13DC"/>
    <w:rsid w:val="001E7412"/>
    <w:rsid w:val="001E789B"/>
    <w:rsid w:val="001F0602"/>
    <w:rsid w:val="001F1BB0"/>
    <w:rsid w:val="00200150"/>
    <w:rsid w:val="00207DA5"/>
    <w:rsid w:val="00210E01"/>
    <w:rsid w:val="002147C2"/>
    <w:rsid w:val="0021788A"/>
    <w:rsid w:val="00220784"/>
    <w:rsid w:val="00227978"/>
    <w:rsid w:val="00227FB8"/>
    <w:rsid w:val="0023214D"/>
    <w:rsid w:val="00237B21"/>
    <w:rsid w:val="00242480"/>
    <w:rsid w:val="002426B9"/>
    <w:rsid w:val="00243052"/>
    <w:rsid w:val="00243A78"/>
    <w:rsid w:val="00245540"/>
    <w:rsid w:val="00246961"/>
    <w:rsid w:val="0025137B"/>
    <w:rsid w:val="00255580"/>
    <w:rsid w:val="0026197B"/>
    <w:rsid w:val="002627DC"/>
    <w:rsid w:val="0026293A"/>
    <w:rsid w:val="00263C80"/>
    <w:rsid w:val="00263E32"/>
    <w:rsid w:val="00266B85"/>
    <w:rsid w:val="00270DC8"/>
    <w:rsid w:val="00272877"/>
    <w:rsid w:val="00275745"/>
    <w:rsid w:val="002805C6"/>
    <w:rsid w:val="00281955"/>
    <w:rsid w:val="0028326A"/>
    <w:rsid w:val="00291D1B"/>
    <w:rsid w:val="00296059"/>
    <w:rsid w:val="00297FDE"/>
    <w:rsid w:val="002A1C26"/>
    <w:rsid w:val="002A2E6A"/>
    <w:rsid w:val="002B2390"/>
    <w:rsid w:val="002B54C7"/>
    <w:rsid w:val="002B65F3"/>
    <w:rsid w:val="002B769A"/>
    <w:rsid w:val="002C288A"/>
    <w:rsid w:val="002C2D55"/>
    <w:rsid w:val="002C43AF"/>
    <w:rsid w:val="002D1621"/>
    <w:rsid w:val="002D28FC"/>
    <w:rsid w:val="002D2FB9"/>
    <w:rsid w:val="002D4CA2"/>
    <w:rsid w:val="002D6F39"/>
    <w:rsid w:val="002E491D"/>
    <w:rsid w:val="002F054E"/>
    <w:rsid w:val="002F2E57"/>
    <w:rsid w:val="002F4553"/>
    <w:rsid w:val="0030229C"/>
    <w:rsid w:val="003039DF"/>
    <w:rsid w:val="00303F03"/>
    <w:rsid w:val="0030477D"/>
    <w:rsid w:val="00310EBA"/>
    <w:rsid w:val="0031441C"/>
    <w:rsid w:val="00321EE0"/>
    <w:rsid w:val="00323D6E"/>
    <w:rsid w:val="00326DEB"/>
    <w:rsid w:val="003277D4"/>
    <w:rsid w:val="0033008E"/>
    <w:rsid w:val="003326EC"/>
    <w:rsid w:val="00335A55"/>
    <w:rsid w:val="003361AD"/>
    <w:rsid w:val="00340126"/>
    <w:rsid w:val="00340D7C"/>
    <w:rsid w:val="003411F5"/>
    <w:rsid w:val="0034227A"/>
    <w:rsid w:val="00342ABD"/>
    <w:rsid w:val="00343114"/>
    <w:rsid w:val="00343DC2"/>
    <w:rsid w:val="0035132D"/>
    <w:rsid w:val="0035307F"/>
    <w:rsid w:val="003544A3"/>
    <w:rsid w:val="003545D5"/>
    <w:rsid w:val="003603D9"/>
    <w:rsid w:val="00361FA2"/>
    <w:rsid w:val="003625E6"/>
    <w:rsid w:val="00365948"/>
    <w:rsid w:val="00366218"/>
    <w:rsid w:val="00373C48"/>
    <w:rsid w:val="00374114"/>
    <w:rsid w:val="003750E7"/>
    <w:rsid w:val="0037727C"/>
    <w:rsid w:val="003774ED"/>
    <w:rsid w:val="00392CE7"/>
    <w:rsid w:val="003A4B21"/>
    <w:rsid w:val="003A738D"/>
    <w:rsid w:val="003B1830"/>
    <w:rsid w:val="003B777D"/>
    <w:rsid w:val="003C0333"/>
    <w:rsid w:val="003C09F6"/>
    <w:rsid w:val="003C1344"/>
    <w:rsid w:val="003C1DD3"/>
    <w:rsid w:val="003C33B7"/>
    <w:rsid w:val="003C4955"/>
    <w:rsid w:val="003C7493"/>
    <w:rsid w:val="003C7ADC"/>
    <w:rsid w:val="003D04AF"/>
    <w:rsid w:val="003D0B4D"/>
    <w:rsid w:val="003D0F23"/>
    <w:rsid w:val="003D17FA"/>
    <w:rsid w:val="003D2430"/>
    <w:rsid w:val="003D2C3E"/>
    <w:rsid w:val="003D3890"/>
    <w:rsid w:val="003D3A4E"/>
    <w:rsid w:val="003D3A73"/>
    <w:rsid w:val="003D57C3"/>
    <w:rsid w:val="003E7D88"/>
    <w:rsid w:val="003F26D8"/>
    <w:rsid w:val="003F5A57"/>
    <w:rsid w:val="00401C54"/>
    <w:rsid w:val="00401DD7"/>
    <w:rsid w:val="00403646"/>
    <w:rsid w:val="00407602"/>
    <w:rsid w:val="0041589F"/>
    <w:rsid w:val="00423B4D"/>
    <w:rsid w:val="00426B1D"/>
    <w:rsid w:val="004306E9"/>
    <w:rsid w:val="00435994"/>
    <w:rsid w:val="00440D5D"/>
    <w:rsid w:val="00443F74"/>
    <w:rsid w:val="004444CE"/>
    <w:rsid w:val="00445BEA"/>
    <w:rsid w:val="0044739C"/>
    <w:rsid w:val="00450E3D"/>
    <w:rsid w:val="00453B7F"/>
    <w:rsid w:val="00464302"/>
    <w:rsid w:val="0047111C"/>
    <w:rsid w:val="00471DB5"/>
    <w:rsid w:val="00471DC7"/>
    <w:rsid w:val="004755B4"/>
    <w:rsid w:val="00494FFF"/>
    <w:rsid w:val="00496611"/>
    <w:rsid w:val="004A2D50"/>
    <w:rsid w:val="004A460B"/>
    <w:rsid w:val="004A6272"/>
    <w:rsid w:val="004A73B2"/>
    <w:rsid w:val="004A740C"/>
    <w:rsid w:val="004A7850"/>
    <w:rsid w:val="004B2755"/>
    <w:rsid w:val="004B4117"/>
    <w:rsid w:val="004B5104"/>
    <w:rsid w:val="004B6142"/>
    <w:rsid w:val="004C143B"/>
    <w:rsid w:val="004C1C31"/>
    <w:rsid w:val="004C5EFD"/>
    <w:rsid w:val="004C6241"/>
    <w:rsid w:val="004D0192"/>
    <w:rsid w:val="004D0F84"/>
    <w:rsid w:val="004D425B"/>
    <w:rsid w:val="004F210B"/>
    <w:rsid w:val="004F3FE1"/>
    <w:rsid w:val="004F6BD9"/>
    <w:rsid w:val="004F6DDA"/>
    <w:rsid w:val="004F78D5"/>
    <w:rsid w:val="004F7ECE"/>
    <w:rsid w:val="00503DE7"/>
    <w:rsid w:val="00504DF0"/>
    <w:rsid w:val="00506E65"/>
    <w:rsid w:val="00510B2B"/>
    <w:rsid w:val="0051146B"/>
    <w:rsid w:val="00515416"/>
    <w:rsid w:val="005179F3"/>
    <w:rsid w:val="005208CC"/>
    <w:rsid w:val="005246A6"/>
    <w:rsid w:val="00531EA3"/>
    <w:rsid w:val="00534D34"/>
    <w:rsid w:val="00546CD4"/>
    <w:rsid w:val="0055119D"/>
    <w:rsid w:val="00551E25"/>
    <w:rsid w:val="00554468"/>
    <w:rsid w:val="0056680D"/>
    <w:rsid w:val="005670A9"/>
    <w:rsid w:val="005802A3"/>
    <w:rsid w:val="0058120B"/>
    <w:rsid w:val="005825AA"/>
    <w:rsid w:val="00590B01"/>
    <w:rsid w:val="00591DB8"/>
    <w:rsid w:val="005A4F35"/>
    <w:rsid w:val="005A668B"/>
    <w:rsid w:val="005B04C3"/>
    <w:rsid w:val="005B2A4A"/>
    <w:rsid w:val="005B7CB5"/>
    <w:rsid w:val="005C7563"/>
    <w:rsid w:val="005E4800"/>
    <w:rsid w:val="005E4C4D"/>
    <w:rsid w:val="005E4CD0"/>
    <w:rsid w:val="005E7C38"/>
    <w:rsid w:val="005F0B32"/>
    <w:rsid w:val="005F4D0E"/>
    <w:rsid w:val="005F7F79"/>
    <w:rsid w:val="00600EF0"/>
    <w:rsid w:val="006022A4"/>
    <w:rsid w:val="006023B0"/>
    <w:rsid w:val="00603FAE"/>
    <w:rsid w:val="00606F07"/>
    <w:rsid w:val="006070D8"/>
    <w:rsid w:val="00612B2C"/>
    <w:rsid w:val="006140E9"/>
    <w:rsid w:val="00620699"/>
    <w:rsid w:val="00621840"/>
    <w:rsid w:val="00622A25"/>
    <w:rsid w:val="00630B74"/>
    <w:rsid w:val="00641A36"/>
    <w:rsid w:val="006438E4"/>
    <w:rsid w:val="00645177"/>
    <w:rsid w:val="006458E3"/>
    <w:rsid w:val="006613EF"/>
    <w:rsid w:val="00661BD7"/>
    <w:rsid w:val="00662684"/>
    <w:rsid w:val="006649C3"/>
    <w:rsid w:val="006668B4"/>
    <w:rsid w:val="006678F6"/>
    <w:rsid w:val="00674618"/>
    <w:rsid w:val="00683EC6"/>
    <w:rsid w:val="0068515B"/>
    <w:rsid w:val="006861DC"/>
    <w:rsid w:val="00686BBA"/>
    <w:rsid w:val="0069275F"/>
    <w:rsid w:val="00694711"/>
    <w:rsid w:val="006947ED"/>
    <w:rsid w:val="00694C1D"/>
    <w:rsid w:val="00696E05"/>
    <w:rsid w:val="006A0CC1"/>
    <w:rsid w:val="006A20BF"/>
    <w:rsid w:val="006A2DFC"/>
    <w:rsid w:val="006A7BAF"/>
    <w:rsid w:val="006B6973"/>
    <w:rsid w:val="006C20F9"/>
    <w:rsid w:val="006D0CC3"/>
    <w:rsid w:val="006D290A"/>
    <w:rsid w:val="006E5A6C"/>
    <w:rsid w:val="006E7035"/>
    <w:rsid w:val="006F0DC0"/>
    <w:rsid w:val="006F2609"/>
    <w:rsid w:val="006F7487"/>
    <w:rsid w:val="00701AAE"/>
    <w:rsid w:val="00702A72"/>
    <w:rsid w:val="007104C3"/>
    <w:rsid w:val="007170B0"/>
    <w:rsid w:val="00720499"/>
    <w:rsid w:val="007216E7"/>
    <w:rsid w:val="007250CD"/>
    <w:rsid w:val="007305C7"/>
    <w:rsid w:val="007337FE"/>
    <w:rsid w:val="00735959"/>
    <w:rsid w:val="00736991"/>
    <w:rsid w:val="0074387F"/>
    <w:rsid w:val="00745602"/>
    <w:rsid w:val="00745676"/>
    <w:rsid w:val="0074604C"/>
    <w:rsid w:val="00746111"/>
    <w:rsid w:val="00751ADA"/>
    <w:rsid w:val="00754966"/>
    <w:rsid w:val="0076173F"/>
    <w:rsid w:val="007627A1"/>
    <w:rsid w:val="007660A5"/>
    <w:rsid w:val="00766310"/>
    <w:rsid w:val="007675C3"/>
    <w:rsid w:val="00774662"/>
    <w:rsid w:val="00774A24"/>
    <w:rsid w:val="00781FB7"/>
    <w:rsid w:val="007832C1"/>
    <w:rsid w:val="00784F3A"/>
    <w:rsid w:val="00786E6D"/>
    <w:rsid w:val="007912B5"/>
    <w:rsid w:val="00794709"/>
    <w:rsid w:val="007A33C3"/>
    <w:rsid w:val="007A489C"/>
    <w:rsid w:val="007B1E78"/>
    <w:rsid w:val="007B3F02"/>
    <w:rsid w:val="007B405A"/>
    <w:rsid w:val="007B7B17"/>
    <w:rsid w:val="007C355F"/>
    <w:rsid w:val="007C64BC"/>
    <w:rsid w:val="007D2170"/>
    <w:rsid w:val="007E0EC1"/>
    <w:rsid w:val="007E1274"/>
    <w:rsid w:val="007E1C2A"/>
    <w:rsid w:val="007E2BA9"/>
    <w:rsid w:val="007E2CEE"/>
    <w:rsid w:val="007E710B"/>
    <w:rsid w:val="007E7AA7"/>
    <w:rsid w:val="007E7D4E"/>
    <w:rsid w:val="007F28A0"/>
    <w:rsid w:val="007F766F"/>
    <w:rsid w:val="008044C3"/>
    <w:rsid w:val="0080491D"/>
    <w:rsid w:val="00806347"/>
    <w:rsid w:val="00806A9B"/>
    <w:rsid w:val="00806F35"/>
    <w:rsid w:val="00807879"/>
    <w:rsid w:val="008101AB"/>
    <w:rsid w:val="008133A8"/>
    <w:rsid w:val="008148C3"/>
    <w:rsid w:val="00814C82"/>
    <w:rsid w:val="008237DA"/>
    <w:rsid w:val="00830B3C"/>
    <w:rsid w:val="0083123A"/>
    <w:rsid w:val="00836C9C"/>
    <w:rsid w:val="00837282"/>
    <w:rsid w:val="00850961"/>
    <w:rsid w:val="008532BD"/>
    <w:rsid w:val="0086054E"/>
    <w:rsid w:val="00862085"/>
    <w:rsid w:val="00865463"/>
    <w:rsid w:val="0086568A"/>
    <w:rsid w:val="008706FA"/>
    <w:rsid w:val="00870801"/>
    <w:rsid w:val="008752D9"/>
    <w:rsid w:val="008773A6"/>
    <w:rsid w:val="00890977"/>
    <w:rsid w:val="00890E02"/>
    <w:rsid w:val="008919DC"/>
    <w:rsid w:val="00893DEA"/>
    <w:rsid w:val="00897EBA"/>
    <w:rsid w:val="008A57AC"/>
    <w:rsid w:val="008B128C"/>
    <w:rsid w:val="008B2EF4"/>
    <w:rsid w:val="008B3F59"/>
    <w:rsid w:val="008B5359"/>
    <w:rsid w:val="008B5B11"/>
    <w:rsid w:val="008C1C20"/>
    <w:rsid w:val="008C32B8"/>
    <w:rsid w:val="008C32E7"/>
    <w:rsid w:val="008C4A41"/>
    <w:rsid w:val="008C592F"/>
    <w:rsid w:val="008C59A5"/>
    <w:rsid w:val="008C5B06"/>
    <w:rsid w:val="008C7F17"/>
    <w:rsid w:val="008E443B"/>
    <w:rsid w:val="008F3F12"/>
    <w:rsid w:val="008F3F47"/>
    <w:rsid w:val="0090128B"/>
    <w:rsid w:val="00902F75"/>
    <w:rsid w:val="00914A95"/>
    <w:rsid w:val="00917084"/>
    <w:rsid w:val="009209E1"/>
    <w:rsid w:val="00922ACE"/>
    <w:rsid w:val="00926936"/>
    <w:rsid w:val="009309C0"/>
    <w:rsid w:val="00943367"/>
    <w:rsid w:val="00946318"/>
    <w:rsid w:val="0094670F"/>
    <w:rsid w:val="009559FF"/>
    <w:rsid w:val="00957A77"/>
    <w:rsid w:val="00965D82"/>
    <w:rsid w:val="00965F5E"/>
    <w:rsid w:val="00967347"/>
    <w:rsid w:val="00973F48"/>
    <w:rsid w:val="009764D7"/>
    <w:rsid w:val="0097696A"/>
    <w:rsid w:val="00981FA6"/>
    <w:rsid w:val="00982796"/>
    <w:rsid w:val="00984F00"/>
    <w:rsid w:val="00987176"/>
    <w:rsid w:val="00990CA0"/>
    <w:rsid w:val="00991C81"/>
    <w:rsid w:val="00993373"/>
    <w:rsid w:val="00996B88"/>
    <w:rsid w:val="009A03A8"/>
    <w:rsid w:val="009A2211"/>
    <w:rsid w:val="009B6125"/>
    <w:rsid w:val="009C6CEC"/>
    <w:rsid w:val="009D24EC"/>
    <w:rsid w:val="009D3DFE"/>
    <w:rsid w:val="009D6E8A"/>
    <w:rsid w:val="009E6F67"/>
    <w:rsid w:val="009F39B2"/>
    <w:rsid w:val="009F72C9"/>
    <w:rsid w:val="00A0238D"/>
    <w:rsid w:val="00A06325"/>
    <w:rsid w:val="00A13B49"/>
    <w:rsid w:val="00A26594"/>
    <w:rsid w:val="00A31B3E"/>
    <w:rsid w:val="00A34DC0"/>
    <w:rsid w:val="00A37E4B"/>
    <w:rsid w:val="00A42792"/>
    <w:rsid w:val="00A54A3B"/>
    <w:rsid w:val="00A553C5"/>
    <w:rsid w:val="00A638C7"/>
    <w:rsid w:val="00A6643C"/>
    <w:rsid w:val="00A70DD7"/>
    <w:rsid w:val="00A77E62"/>
    <w:rsid w:val="00A84652"/>
    <w:rsid w:val="00A86396"/>
    <w:rsid w:val="00A86D89"/>
    <w:rsid w:val="00A9076E"/>
    <w:rsid w:val="00A9319E"/>
    <w:rsid w:val="00A95BE6"/>
    <w:rsid w:val="00A95D0F"/>
    <w:rsid w:val="00A97AA1"/>
    <w:rsid w:val="00AA38A1"/>
    <w:rsid w:val="00AA5EAE"/>
    <w:rsid w:val="00AB10D6"/>
    <w:rsid w:val="00AC7A32"/>
    <w:rsid w:val="00AD116C"/>
    <w:rsid w:val="00AD33DE"/>
    <w:rsid w:val="00AD46B6"/>
    <w:rsid w:val="00AE626A"/>
    <w:rsid w:val="00AF2795"/>
    <w:rsid w:val="00B00004"/>
    <w:rsid w:val="00B0376B"/>
    <w:rsid w:val="00B06A48"/>
    <w:rsid w:val="00B06B5A"/>
    <w:rsid w:val="00B13875"/>
    <w:rsid w:val="00B143F5"/>
    <w:rsid w:val="00B178D1"/>
    <w:rsid w:val="00B1797A"/>
    <w:rsid w:val="00B17F65"/>
    <w:rsid w:val="00B22AF0"/>
    <w:rsid w:val="00B23BEF"/>
    <w:rsid w:val="00B265E7"/>
    <w:rsid w:val="00B33CF1"/>
    <w:rsid w:val="00B35CB7"/>
    <w:rsid w:val="00B3661A"/>
    <w:rsid w:val="00B37BA6"/>
    <w:rsid w:val="00B428EF"/>
    <w:rsid w:val="00B432DF"/>
    <w:rsid w:val="00B45299"/>
    <w:rsid w:val="00B50AB9"/>
    <w:rsid w:val="00B57F1B"/>
    <w:rsid w:val="00B616EA"/>
    <w:rsid w:val="00B725EA"/>
    <w:rsid w:val="00B7430F"/>
    <w:rsid w:val="00B74C38"/>
    <w:rsid w:val="00B7516F"/>
    <w:rsid w:val="00B804F3"/>
    <w:rsid w:val="00B80828"/>
    <w:rsid w:val="00B80FCD"/>
    <w:rsid w:val="00B90ACA"/>
    <w:rsid w:val="00B92C09"/>
    <w:rsid w:val="00B92DDB"/>
    <w:rsid w:val="00B94DB7"/>
    <w:rsid w:val="00B977AE"/>
    <w:rsid w:val="00BA5CDC"/>
    <w:rsid w:val="00BA6BCB"/>
    <w:rsid w:val="00BB036A"/>
    <w:rsid w:val="00BB28FC"/>
    <w:rsid w:val="00BC3CE8"/>
    <w:rsid w:val="00BC53FC"/>
    <w:rsid w:val="00BC5BBC"/>
    <w:rsid w:val="00BD1841"/>
    <w:rsid w:val="00BD5473"/>
    <w:rsid w:val="00BE11ED"/>
    <w:rsid w:val="00BE6D08"/>
    <w:rsid w:val="00BF46DC"/>
    <w:rsid w:val="00BF69FE"/>
    <w:rsid w:val="00C01F03"/>
    <w:rsid w:val="00C036F1"/>
    <w:rsid w:val="00C03BAE"/>
    <w:rsid w:val="00C041AD"/>
    <w:rsid w:val="00C04CD0"/>
    <w:rsid w:val="00C05956"/>
    <w:rsid w:val="00C06D06"/>
    <w:rsid w:val="00C1107C"/>
    <w:rsid w:val="00C12CBE"/>
    <w:rsid w:val="00C13847"/>
    <w:rsid w:val="00C16A87"/>
    <w:rsid w:val="00C20A8F"/>
    <w:rsid w:val="00C21EBA"/>
    <w:rsid w:val="00C23B83"/>
    <w:rsid w:val="00C275E9"/>
    <w:rsid w:val="00C32D15"/>
    <w:rsid w:val="00C331AC"/>
    <w:rsid w:val="00C43AD6"/>
    <w:rsid w:val="00C4580B"/>
    <w:rsid w:val="00C50EE5"/>
    <w:rsid w:val="00C634FA"/>
    <w:rsid w:val="00C64005"/>
    <w:rsid w:val="00C74D31"/>
    <w:rsid w:val="00C9071A"/>
    <w:rsid w:val="00C92036"/>
    <w:rsid w:val="00C931AA"/>
    <w:rsid w:val="00C940EF"/>
    <w:rsid w:val="00C94707"/>
    <w:rsid w:val="00C9771B"/>
    <w:rsid w:val="00C97828"/>
    <w:rsid w:val="00CA5DC7"/>
    <w:rsid w:val="00CA6028"/>
    <w:rsid w:val="00CA66E9"/>
    <w:rsid w:val="00CA6A06"/>
    <w:rsid w:val="00CB01D0"/>
    <w:rsid w:val="00CB0DBB"/>
    <w:rsid w:val="00CB28B1"/>
    <w:rsid w:val="00CB2CB9"/>
    <w:rsid w:val="00CC6358"/>
    <w:rsid w:val="00CE0089"/>
    <w:rsid w:val="00CE0CDC"/>
    <w:rsid w:val="00CE2F95"/>
    <w:rsid w:val="00CE7AFA"/>
    <w:rsid w:val="00CF127E"/>
    <w:rsid w:val="00CF3551"/>
    <w:rsid w:val="00CF42AC"/>
    <w:rsid w:val="00D10C7E"/>
    <w:rsid w:val="00D21CC5"/>
    <w:rsid w:val="00D2334C"/>
    <w:rsid w:val="00D23C47"/>
    <w:rsid w:val="00D34A8E"/>
    <w:rsid w:val="00D36717"/>
    <w:rsid w:val="00D4069B"/>
    <w:rsid w:val="00D40B99"/>
    <w:rsid w:val="00D50B11"/>
    <w:rsid w:val="00D5562D"/>
    <w:rsid w:val="00D56064"/>
    <w:rsid w:val="00D57DB0"/>
    <w:rsid w:val="00D6140B"/>
    <w:rsid w:val="00D61895"/>
    <w:rsid w:val="00D7435A"/>
    <w:rsid w:val="00D7473B"/>
    <w:rsid w:val="00D85007"/>
    <w:rsid w:val="00D9249C"/>
    <w:rsid w:val="00D9393D"/>
    <w:rsid w:val="00DA23FB"/>
    <w:rsid w:val="00DA2CB6"/>
    <w:rsid w:val="00DA2F04"/>
    <w:rsid w:val="00DB05D6"/>
    <w:rsid w:val="00DB5E42"/>
    <w:rsid w:val="00DC078A"/>
    <w:rsid w:val="00DC13A6"/>
    <w:rsid w:val="00DC5715"/>
    <w:rsid w:val="00DC59B2"/>
    <w:rsid w:val="00DD18F4"/>
    <w:rsid w:val="00DD2903"/>
    <w:rsid w:val="00DD3D87"/>
    <w:rsid w:val="00DD4AB1"/>
    <w:rsid w:val="00DE08F0"/>
    <w:rsid w:val="00DF0B9E"/>
    <w:rsid w:val="00DF677B"/>
    <w:rsid w:val="00E0102A"/>
    <w:rsid w:val="00E03D06"/>
    <w:rsid w:val="00E137D6"/>
    <w:rsid w:val="00E21D9F"/>
    <w:rsid w:val="00E228F0"/>
    <w:rsid w:val="00E2506C"/>
    <w:rsid w:val="00E30B22"/>
    <w:rsid w:val="00E324CC"/>
    <w:rsid w:val="00E338AE"/>
    <w:rsid w:val="00E33AC2"/>
    <w:rsid w:val="00E34C64"/>
    <w:rsid w:val="00E42B34"/>
    <w:rsid w:val="00E47F3B"/>
    <w:rsid w:val="00E51E49"/>
    <w:rsid w:val="00E540F2"/>
    <w:rsid w:val="00E55496"/>
    <w:rsid w:val="00E619BF"/>
    <w:rsid w:val="00E62320"/>
    <w:rsid w:val="00E65936"/>
    <w:rsid w:val="00E70333"/>
    <w:rsid w:val="00E70921"/>
    <w:rsid w:val="00E71734"/>
    <w:rsid w:val="00E81C4C"/>
    <w:rsid w:val="00E85626"/>
    <w:rsid w:val="00E924DF"/>
    <w:rsid w:val="00E93D6D"/>
    <w:rsid w:val="00E955F0"/>
    <w:rsid w:val="00E97133"/>
    <w:rsid w:val="00EA56E8"/>
    <w:rsid w:val="00EA6822"/>
    <w:rsid w:val="00EA7A9A"/>
    <w:rsid w:val="00EC6812"/>
    <w:rsid w:val="00ED0E1F"/>
    <w:rsid w:val="00ED13EA"/>
    <w:rsid w:val="00ED4E87"/>
    <w:rsid w:val="00ED6627"/>
    <w:rsid w:val="00ED7E28"/>
    <w:rsid w:val="00EE1ABB"/>
    <w:rsid w:val="00EE7A1F"/>
    <w:rsid w:val="00F07895"/>
    <w:rsid w:val="00F1378F"/>
    <w:rsid w:val="00F16AD1"/>
    <w:rsid w:val="00F22931"/>
    <w:rsid w:val="00F357A8"/>
    <w:rsid w:val="00F375C4"/>
    <w:rsid w:val="00F40ADD"/>
    <w:rsid w:val="00F5195A"/>
    <w:rsid w:val="00F5290A"/>
    <w:rsid w:val="00F574EC"/>
    <w:rsid w:val="00F74D8E"/>
    <w:rsid w:val="00F7632D"/>
    <w:rsid w:val="00F8047D"/>
    <w:rsid w:val="00F83095"/>
    <w:rsid w:val="00F83511"/>
    <w:rsid w:val="00F8572C"/>
    <w:rsid w:val="00F87373"/>
    <w:rsid w:val="00F933E7"/>
    <w:rsid w:val="00F9385D"/>
    <w:rsid w:val="00F940B0"/>
    <w:rsid w:val="00FA08E2"/>
    <w:rsid w:val="00FA0E11"/>
    <w:rsid w:val="00FA24F4"/>
    <w:rsid w:val="00FA5DB4"/>
    <w:rsid w:val="00FA7198"/>
    <w:rsid w:val="00FB0E09"/>
    <w:rsid w:val="00FB2C22"/>
    <w:rsid w:val="00FB51B6"/>
    <w:rsid w:val="00FB7A01"/>
    <w:rsid w:val="00FC0A29"/>
    <w:rsid w:val="00FC29EA"/>
    <w:rsid w:val="00FC417C"/>
    <w:rsid w:val="00FC4885"/>
    <w:rsid w:val="00FD325E"/>
    <w:rsid w:val="00FE6D68"/>
    <w:rsid w:val="00FF15BB"/>
    <w:rsid w:val="00FF6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5F70C1C"/>
  <w15:docId w15:val="{83AB800B-109A-48E5-9BCD-651823A41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3C80"/>
  </w:style>
  <w:style w:type="paragraph" w:styleId="Balk1">
    <w:name w:val="heading 1"/>
    <w:basedOn w:val="Normal"/>
    <w:next w:val="Normal"/>
    <w:link w:val="Balk1Char"/>
    <w:uiPriority w:val="9"/>
    <w:qFormat/>
    <w:rsid w:val="008C4A41"/>
    <w:pPr>
      <w:tabs>
        <w:tab w:val="left" w:pos="2286"/>
      </w:tabs>
      <w:jc w:val="center"/>
      <w:outlineLvl w:val="0"/>
    </w:pPr>
    <w:rPr>
      <w:rFonts w:ascii="Roboto Condensed" w:hAnsi="Roboto Condensed" w:cs="Arial"/>
      <w:b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8148C3"/>
    <w:pPr>
      <w:tabs>
        <w:tab w:val="left" w:pos="2286"/>
      </w:tabs>
      <w:spacing w:before="240"/>
      <w:outlineLvl w:val="1"/>
    </w:pPr>
    <w:rPr>
      <w:rFonts w:ascii="Roboto Condensed" w:hAnsi="Roboto Condensed" w:cs="Arial"/>
      <w:b/>
      <w:color w:val="2E74B5" w:themeColor="accent1" w:themeShade="BF"/>
      <w:sz w:val="28"/>
      <w:szCs w:val="28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023B0"/>
    <w:pPr>
      <w:outlineLvl w:val="2"/>
    </w:pPr>
    <w:rPr>
      <w:rFonts w:ascii="Roboto Condensed" w:hAnsi="Roboto Condensed"/>
      <w:i/>
      <w:color w:val="2E74B5" w:themeColor="accent1" w:themeShade="BF"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33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337FE"/>
  </w:style>
  <w:style w:type="paragraph" w:styleId="AltBilgi">
    <w:name w:val="footer"/>
    <w:basedOn w:val="Normal"/>
    <w:link w:val="AltBilgiChar"/>
    <w:uiPriority w:val="99"/>
    <w:unhideWhenUsed/>
    <w:rsid w:val="007337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337FE"/>
  </w:style>
  <w:style w:type="paragraph" w:styleId="ListeParagraf">
    <w:name w:val="List Paragraph"/>
    <w:basedOn w:val="Normal"/>
    <w:uiPriority w:val="34"/>
    <w:qFormat/>
    <w:rsid w:val="00AA38A1"/>
    <w:pPr>
      <w:ind w:left="720"/>
      <w:contextualSpacing/>
    </w:pPr>
  </w:style>
  <w:style w:type="character" w:customStyle="1" w:styleId="Balk1Char">
    <w:name w:val="Başlık 1 Char"/>
    <w:basedOn w:val="VarsaylanParagrafYazTipi"/>
    <w:link w:val="Balk1"/>
    <w:uiPriority w:val="9"/>
    <w:rsid w:val="008C4A41"/>
    <w:rPr>
      <w:rFonts w:ascii="Roboto Condensed" w:hAnsi="Roboto Condensed" w:cs="Arial"/>
      <w:b/>
      <w:color w:val="2E74B5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8148C3"/>
    <w:rPr>
      <w:rFonts w:ascii="Roboto Condensed" w:hAnsi="Roboto Condensed" w:cs="Arial"/>
      <w:b/>
      <w:color w:val="2E74B5" w:themeColor="accent1" w:themeShade="BF"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rsid w:val="006023B0"/>
    <w:rPr>
      <w:rFonts w:ascii="Roboto Condensed" w:hAnsi="Roboto Condensed"/>
      <w:i/>
      <w:color w:val="2E74B5" w:themeColor="accent1" w:themeShade="BF"/>
      <w:sz w:val="28"/>
      <w:szCs w:val="28"/>
    </w:rPr>
  </w:style>
  <w:style w:type="table" w:styleId="TabloKlavuzu">
    <w:name w:val="Table Grid"/>
    <w:basedOn w:val="NormalTablo"/>
    <w:uiPriority w:val="39"/>
    <w:rsid w:val="00FB2C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oKlavuzu1">
    <w:name w:val="Tablo Kılavuzu1"/>
    <w:basedOn w:val="NormalTablo"/>
    <w:next w:val="TabloKlavuzu"/>
    <w:uiPriority w:val="39"/>
    <w:rsid w:val="00263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F40ADD"/>
    <w:rPr>
      <w:color w:val="0563C1" w:themeColor="hyperlink"/>
      <w:u w:val="single"/>
    </w:rPr>
  </w:style>
  <w:style w:type="paragraph" w:styleId="ResimYazs">
    <w:name w:val="caption"/>
    <w:basedOn w:val="Normal"/>
    <w:next w:val="Normal"/>
    <w:uiPriority w:val="35"/>
    <w:unhideWhenUsed/>
    <w:qFormat/>
    <w:rsid w:val="008C592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Bal">
    <w:name w:val="TOC Heading"/>
    <w:basedOn w:val="Balk1"/>
    <w:next w:val="Normal"/>
    <w:uiPriority w:val="39"/>
    <w:unhideWhenUsed/>
    <w:qFormat/>
    <w:rsid w:val="00A70DD7"/>
    <w:pPr>
      <w:keepNext/>
      <w:keepLines/>
      <w:tabs>
        <w:tab w:val="clear" w:pos="2286"/>
      </w:tabs>
      <w:spacing w:before="240" w:after="0"/>
      <w:jc w:val="left"/>
      <w:outlineLvl w:val="9"/>
    </w:pPr>
    <w:rPr>
      <w:rFonts w:asciiTheme="majorHAnsi" w:eastAsiaTheme="majorEastAsia" w:hAnsiTheme="majorHAnsi" w:cstheme="majorBidi"/>
      <w:lang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A70DD7"/>
    <w:pPr>
      <w:spacing w:after="100"/>
      <w:ind w:left="220"/>
    </w:pPr>
  </w:style>
  <w:style w:type="paragraph" w:styleId="T1">
    <w:name w:val="toc 1"/>
    <w:basedOn w:val="Normal"/>
    <w:next w:val="Normal"/>
    <w:autoRedefine/>
    <w:uiPriority w:val="39"/>
    <w:unhideWhenUsed/>
    <w:rsid w:val="00A70DD7"/>
    <w:pPr>
      <w:spacing w:after="100"/>
    </w:pPr>
  </w:style>
  <w:style w:type="character" w:styleId="AklamaBavurusu">
    <w:name w:val="annotation reference"/>
    <w:basedOn w:val="VarsaylanParagrafYazTipi"/>
    <w:uiPriority w:val="99"/>
    <w:semiHidden/>
    <w:unhideWhenUsed/>
    <w:rsid w:val="006140E9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unhideWhenUsed/>
    <w:rsid w:val="006140E9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rsid w:val="006140E9"/>
    <w:rPr>
      <w:sz w:val="20"/>
      <w:szCs w:val="20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6140E9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6140E9"/>
    <w:rPr>
      <w:b/>
      <w:bCs/>
      <w:sz w:val="20"/>
      <w:szCs w:val="2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6140E9"/>
    <w:pPr>
      <w:spacing w:after="0" w:line="240" w:lineRule="auto"/>
    </w:pPr>
    <w:rPr>
      <w:rFonts w:ascii="MV Boli" w:hAnsi="MV Boli" w:cs="MV Bol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6140E9"/>
    <w:rPr>
      <w:rFonts w:ascii="MV Boli" w:hAnsi="MV Boli" w:cs="MV Boli"/>
      <w:sz w:val="18"/>
      <w:szCs w:val="18"/>
    </w:rPr>
  </w:style>
  <w:style w:type="table" w:customStyle="1" w:styleId="TabloKlavuzu2">
    <w:name w:val="Tablo Kılavuzu2"/>
    <w:basedOn w:val="NormalTablo"/>
    <w:next w:val="TabloKlavuzu"/>
    <w:uiPriority w:val="39"/>
    <w:rsid w:val="00070E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VarsaylanParagrafYazTipi"/>
    <w:rsid w:val="00622A25"/>
  </w:style>
  <w:style w:type="character" w:customStyle="1" w:styleId="jlqj4b">
    <w:name w:val="jlqj4b"/>
    <w:basedOn w:val="VarsaylanParagrafYazTipi"/>
    <w:rsid w:val="00622A25"/>
  </w:style>
  <w:style w:type="paragraph" w:styleId="NormalWeb">
    <w:name w:val="Normal (Web)"/>
    <w:basedOn w:val="Normal"/>
    <w:uiPriority w:val="99"/>
    <w:unhideWhenUsed/>
    <w:rsid w:val="007E12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customStyle="1" w:styleId="mwe-math-mathml-inline">
    <w:name w:val="mwe-math-mathml-inline"/>
    <w:basedOn w:val="VarsaylanParagrafYazTipi"/>
    <w:rsid w:val="007E1274"/>
  </w:style>
  <w:style w:type="character" w:styleId="YerTutucuMetni">
    <w:name w:val="Placeholder Text"/>
    <w:basedOn w:val="VarsaylanParagrafYazTipi"/>
    <w:uiPriority w:val="99"/>
    <w:semiHidden/>
    <w:rsid w:val="007E1274"/>
    <w:rPr>
      <w:color w:val="808080"/>
    </w:rPr>
  </w:style>
  <w:style w:type="character" w:customStyle="1" w:styleId="fontstyle01">
    <w:name w:val="fontstyle01"/>
    <w:basedOn w:val="VarsaylanParagrafYazTipi"/>
    <w:rsid w:val="00661BD7"/>
    <w:rPr>
      <w:rFonts w:ascii="Arial" w:hAnsi="Arial" w:cs="Arial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VarsaylanParagrafYazTipi"/>
    <w:rsid w:val="00661BD7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st">
    <w:name w:val="st"/>
    <w:basedOn w:val="VarsaylanParagrafYazTipi"/>
    <w:rsid w:val="007746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74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4F631D-03A5-4803-AF4A-58E3D82C5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330</Words>
  <Characters>1883</Characters>
  <Application>Microsoft Office Word</Application>
  <DocSecurity>0</DocSecurity>
  <Lines>15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nonymous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İpek Pirpiroğlu GENCER</cp:lastModifiedBy>
  <cp:revision>9</cp:revision>
  <cp:lastPrinted>2022-04-02T22:09:00Z</cp:lastPrinted>
  <dcterms:created xsi:type="dcterms:W3CDTF">2022-08-17T11:09:00Z</dcterms:created>
  <dcterms:modified xsi:type="dcterms:W3CDTF">2022-11-04T06:35:00Z</dcterms:modified>
</cp:coreProperties>
</file>